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11"/>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9243"/>
      </w:tblGrid>
      <w:tr w:rsidR="005E2412" w:rsidRPr="00010E77" w:rsidTr="009649CE">
        <w:trPr>
          <w:trHeight w:val="260"/>
        </w:trPr>
        <w:tc>
          <w:tcPr>
            <w:tcW w:w="9243" w:type="dxa"/>
            <w:tcBorders>
              <w:top w:val="single" w:sz="4" w:space="0" w:color="7F7F7F"/>
              <w:left w:val="nil"/>
              <w:bottom w:val="single" w:sz="4" w:space="0" w:color="7F7F7F"/>
              <w:right w:val="nil"/>
            </w:tcBorders>
            <w:shd w:val="clear" w:color="auto" w:fill="F2F2F2"/>
            <w:vAlign w:val="center"/>
          </w:tcPr>
          <w:p w:rsidR="005E2412" w:rsidRPr="00741246" w:rsidRDefault="00127F3C" w:rsidP="0054100A">
            <w:pPr>
              <w:pStyle w:val="Heading1"/>
              <w:spacing w:before="0"/>
              <w:outlineLvl w:val="0"/>
              <w:rPr>
                <w:rFonts w:asciiTheme="minorHAnsi" w:eastAsia="Times New Roman" w:hAnsiTheme="minorHAnsi"/>
                <w:color w:val="323E4F" w:themeColor="text2" w:themeShade="BF"/>
              </w:rPr>
            </w:pPr>
            <w:bookmarkStart w:id="0" w:name="_Toc430500218"/>
            <w:bookmarkStart w:id="1" w:name="_Toc471797262"/>
            <w:bookmarkStart w:id="2" w:name="_Toc518919496"/>
            <w:r>
              <w:rPr>
                <w:rFonts w:asciiTheme="minorHAnsi" w:eastAsia="Times New Roman" w:hAnsiTheme="minorHAnsi"/>
                <w:color w:val="323E4F" w:themeColor="text2" w:themeShade="BF"/>
              </w:rPr>
              <w:t>Lab</w:t>
            </w:r>
            <w:r w:rsidR="0003670C">
              <w:rPr>
                <w:rFonts w:asciiTheme="minorHAnsi" w:eastAsia="Times New Roman" w:hAnsiTheme="minorHAnsi"/>
                <w:color w:val="323E4F" w:themeColor="text2" w:themeShade="BF"/>
              </w:rPr>
              <w:t xml:space="preserve"> 4.3</w:t>
            </w:r>
            <w:r w:rsidR="005E2412" w:rsidRPr="00741246">
              <w:rPr>
                <w:rFonts w:asciiTheme="minorHAnsi" w:eastAsia="Times New Roman" w:hAnsiTheme="minorHAnsi"/>
                <w:color w:val="323E4F" w:themeColor="text2" w:themeShade="BF"/>
              </w:rPr>
              <w:t xml:space="preserve">: </w:t>
            </w:r>
            <w:bookmarkEnd w:id="0"/>
            <w:bookmarkEnd w:id="1"/>
            <w:bookmarkEnd w:id="2"/>
            <w:r w:rsidR="00587731">
              <w:t xml:space="preserve">Working with </w:t>
            </w:r>
            <w:r w:rsidR="003C68F1">
              <w:t>functions</w:t>
            </w:r>
          </w:p>
        </w:tc>
      </w:tr>
    </w:tbl>
    <w:p w:rsidR="00A67FF8" w:rsidRPr="00665AD1" w:rsidRDefault="00A67FF8" w:rsidP="001B5DAC">
      <w:pPr>
        <w:pStyle w:val="Heading1"/>
        <w:rPr>
          <w:b/>
          <w:bCs/>
        </w:rPr>
      </w:pPr>
      <w:r w:rsidRPr="00665AD1">
        <w:rPr>
          <w:b/>
          <w:bCs/>
        </w:rPr>
        <w:t>Q</w:t>
      </w:r>
      <w:r w:rsidR="00626F3D" w:rsidRPr="00665AD1">
        <w:rPr>
          <w:b/>
          <w:bCs/>
        </w:rPr>
        <w:t xml:space="preserve"> </w:t>
      </w:r>
      <w:r w:rsidR="001B5DAC">
        <w:rPr>
          <w:b/>
          <w:bCs/>
        </w:rPr>
        <w:t>1</w:t>
      </w:r>
      <w:r w:rsidRPr="00665AD1">
        <w:rPr>
          <w:b/>
          <w:bCs/>
        </w:rPr>
        <w:t xml:space="preserve">: </w:t>
      </w:r>
      <w:r w:rsidR="00452F04" w:rsidRPr="00665AD1">
        <w:rPr>
          <w:b/>
          <w:bCs/>
        </w:rPr>
        <w:t>Caught speeding</w:t>
      </w:r>
    </w:p>
    <w:p w:rsidR="00743FBF" w:rsidRPr="00743FBF" w:rsidRDefault="00743FBF" w:rsidP="00743FBF">
      <w:r w:rsidRPr="00743FBF">
        <w:t xml:space="preserve">You are driving a little too fast, and a police officer stops you. </w:t>
      </w:r>
    </w:p>
    <w:p w:rsidR="00743FBF" w:rsidRDefault="00743FBF" w:rsidP="00743FBF">
      <w:r w:rsidRPr="00743FBF">
        <w:t>Write code to compute the result, encoded as an int value: 0=no ticket, 1=small ticket, 2=big ticket. If speed is 80 or less, the result is 0. If speed is between 81 and 100 inclusive, the result is 1. If speed is 101 or more, the result is 2. Unless it is your birthday -- on that day, your speed can be 5 higher in all cases.</w:t>
      </w:r>
    </w:p>
    <w:p w:rsidR="00743FBF" w:rsidRPr="00743FBF" w:rsidRDefault="00F65E0D" w:rsidP="00F65E0D">
      <w:r w:rsidRPr="00F65E0D">
        <w:t>caught_speeding(80, False)</w:t>
      </w:r>
      <w:r w:rsidRPr="00F65E0D">
        <w:tab/>
        <w:t>→ 0</w:t>
      </w:r>
      <w:r w:rsidRPr="00F65E0D">
        <w:br/>
        <w:t xml:space="preserve">caught_speeding(85, False) </w:t>
      </w:r>
      <w:r w:rsidRPr="00F65E0D">
        <w:tab/>
        <w:t>→ 1</w:t>
      </w:r>
      <w:r w:rsidRPr="00F65E0D">
        <w:br/>
        <w:t xml:space="preserve">caught_speeding(85, True) </w:t>
      </w:r>
      <w:r w:rsidRPr="00F65E0D">
        <w:tab/>
        <w:t>→ 0</w:t>
      </w:r>
    </w:p>
    <w:p w:rsidR="00B26AD4" w:rsidRDefault="00B26AD4" w:rsidP="009627C1"/>
    <w:p w:rsidR="00530BCF" w:rsidRPr="00530BCF" w:rsidRDefault="00530BCF" w:rsidP="00530BCF">
      <w:pPr>
        <w:rPr>
          <w:color w:val="0070C0"/>
        </w:rPr>
      </w:pPr>
      <w:r w:rsidRPr="00530BCF">
        <w:rPr>
          <w:color w:val="0070C0"/>
        </w:rPr>
        <w:t>def CaughtSpeed(Speed,Birthday):</w:t>
      </w:r>
    </w:p>
    <w:p w:rsidR="00530BCF" w:rsidRPr="00530BCF" w:rsidRDefault="00530BCF" w:rsidP="00530BCF">
      <w:pPr>
        <w:rPr>
          <w:color w:val="0070C0"/>
        </w:rPr>
      </w:pPr>
      <w:r w:rsidRPr="00530BCF">
        <w:rPr>
          <w:color w:val="0070C0"/>
        </w:rPr>
        <w:t xml:space="preserve">    if((Speed&lt;=80 and Birthday==False) or (Speed&lt;=85 and Birthday==True)):</w:t>
      </w:r>
    </w:p>
    <w:p w:rsidR="00530BCF" w:rsidRPr="00530BCF" w:rsidRDefault="00530BCF" w:rsidP="00530BCF">
      <w:pPr>
        <w:rPr>
          <w:color w:val="0070C0"/>
        </w:rPr>
      </w:pPr>
      <w:r w:rsidRPr="00530BCF">
        <w:rPr>
          <w:color w:val="0070C0"/>
        </w:rPr>
        <w:t xml:space="preserve">        value=0</w:t>
      </w:r>
    </w:p>
    <w:p w:rsidR="00530BCF" w:rsidRPr="00530BCF" w:rsidRDefault="00530BCF" w:rsidP="00530BCF">
      <w:pPr>
        <w:rPr>
          <w:color w:val="0070C0"/>
        </w:rPr>
      </w:pPr>
      <w:r w:rsidRPr="00530BCF">
        <w:rPr>
          <w:color w:val="0070C0"/>
        </w:rPr>
        <w:t xml:space="preserve">        return value</w:t>
      </w:r>
    </w:p>
    <w:p w:rsidR="00530BCF" w:rsidRPr="00530BCF" w:rsidRDefault="00530BCF" w:rsidP="00530BCF">
      <w:pPr>
        <w:rPr>
          <w:color w:val="0070C0"/>
        </w:rPr>
      </w:pPr>
      <w:r w:rsidRPr="00530BCF">
        <w:rPr>
          <w:color w:val="0070C0"/>
        </w:rPr>
        <w:t xml:space="preserve">    elif(((Speed&gt;=81 and Speed&lt;=100)  and Birthday==False) or ((Speed&gt;=81 and Speed&lt;=105) and Birthday==True)):</w:t>
      </w:r>
    </w:p>
    <w:p w:rsidR="00530BCF" w:rsidRPr="00530BCF" w:rsidRDefault="00530BCF" w:rsidP="00530BCF">
      <w:pPr>
        <w:rPr>
          <w:color w:val="0070C0"/>
        </w:rPr>
      </w:pPr>
      <w:r w:rsidRPr="00530BCF">
        <w:rPr>
          <w:color w:val="0070C0"/>
        </w:rPr>
        <w:t xml:space="preserve">        value=1</w:t>
      </w:r>
    </w:p>
    <w:p w:rsidR="00530BCF" w:rsidRPr="00530BCF" w:rsidRDefault="00530BCF" w:rsidP="00530BCF">
      <w:pPr>
        <w:rPr>
          <w:color w:val="0070C0"/>
        </w:rPr>
      </w:pPr>
      <w:r w:rsidRPr="00530BCF">
        <w:rPr>
          <w:color w:val="0070C0"/>
        </w:rPr>
        <w:t xml:space="preserve">        return value   </w:t>
      </w:r>
    </w:p>
    <w:p w:rsidR="00530BCF" w:rsidRPr="00530BCF" w:rsidRDefault="00530BCF" w:rsidP="00530BCF">
      <w:pPr>
        <w:rPr>
          <w:color w:val="0070C0"/>
        </w:rPr>
      </w:pPr>
      <w:r w:rsidRPr="00530BCF">
        <w:rPr>
          <w:color w:val="0070C0"/>
        </w:rPr>
        <w:t xml:space="preserve">    if((Speed&gt;=101 and Birthday==False) or (Speed&gt;=106 and Birthday==True)):</w:t>
      </w:r>
    </w:p>
    <w:p w:rsidR="00530BCF" w:rsidRPr="00530BCF" w:rsidRDefault="00530BCF" w:rsidP="00530BCF">
      <w:pPr>
        <w:rPr>
          <w:color w:val="0070C0"/>
        </w:rPr>
      </w:pPr>
      <w:r w:rsidRPr="00530BCF">
        <w:rPr>
          <w:color w:val="0070C0"/>
        </w:rPr>
        <w:t xml:space="preserve">        value=2</w:t>
      </w:r>
    </w:p>
    <w:p w:rsidR="00530BCF" w:rsidRPr="00530BCF" w:rsidRDefault="00530BCF" w:rsidP="00530BCF">
      <w:pPr>
        <w:rPr>
          <w:color w:val="0070C0"/>
        </w:rPr>
      </w:pPr>
      <w:r w:rsidRPr="00530BCF">
        <w:rPr>
          <w:color w:val="0070C0"/>
        </w:rPr>
        <w:t xml:space="preserve">        return value  </w:t>
      </w:r>
    </w:p>
    <w:p w:rsidR="00530BCF" w:rsidRPr="00530BCF" w:rsidRDefault="00530BCF" w:rsidP="00530BCF">
      <w:pPr>
        <w:rPr>
          <w:color w:val="0070C0"/>
        </w:rPr>
      </w:pPr>
      <w:r w:rsidRPr="00530BCF">
        <w:rPr>
          <w:color w:val="0070C0"/>
        </w:rPr>
        <w:t xml:space="preserve">print(CaughtSpeed(80,False)) </w:t>
      </w:r>
    </w:p>
    <w:p w:rsidR="00530BCF" w:rsidRPr="00530BCF" w:rsidRDefault="00530BCF" w:rsidP="00530BCF">
      <w:pPr>
        <w:rPr>
          <w:color w:val="0070C0"/>
        </w:rPr>
      </w:pPr>
      <w:r w:rsidRPr="00530BCF">
        <w:rPr>
          <w:color w:val="0070C0"/>
        </w:rPr>
        <w:t>print(CaughtSpeed(85,False) )</w:t>
      </w:r>
    </w:p>
    <w:p w:rsidR="00530BCF" w:rsidRPr="00530BCF" w:rsidRDefault="00530BCF" w:rsidP="00530BCF">
      <w:pPr>
        <w:rPr>
          <w:color w:val="0070C0"/>
        </w:rPr>
      </w:pPr>
      <w:r w:rsidRPr="00530BCF">
        <w:rPr>
          <w:color w:val="0070C0"/>
        </w:rPr>
        <w:t>print(CaughtSpeed(85, True))</w:t>
      </w:r>
    </w:p>
    <w:p w:rsidR="00530BCF" w:rsidRDefault="00530BCF" w:rsidP="00530BCF">
      <w:pPr>
        <w:rPr>
          <w:highlight w:val="yellow"/>
        </w:rPr>
      </w:pPr>
    </w:p>
    <w:p w:rsidR="00530BCF" w:rsidRPr="00530BCF" w:rsidRDefault="00530BCF" w:rsidP="00530BCF">
      <w:pPr>
        <w:rPr>
          <w:color w:val="FF0000"/>
        </w:rPr>
      </w:pPr>
      <w:r w:rsidRPr="00530BCF">
        <w:rPr>
          <w:color w:val="FF0000"/>
        </w:rPr>
        <w:t>output:</w:t>
      </w:r>
      <w:r w:rsidRPr="00530BCF">
        <w:rPr>
          <w:color w:val="FF0000"/>
        </w:rPr>
        <w:t xml:space="preserve"> </w:t>
      </w:r>
    </w:p>
    <w:p w:rsidR="00530BCF" w:rsidRPr="00530BCF" w:rsidRDefault="00530BCF" w:rsidP="00530BCF">
      <w:pPr>
        <w:rPr>
          <w:color w:val="0070C0"/>
        </w:rPr>
      </w:pPr>
      <w:r w:rsidRPr="00530BCF">
        <w:rPr>
          <w:color w:val="0070C0"/>
        </w:rPr>
        <w:t>0</w:t>
      </w:r>
    </w:p>
    <w:p w:rsidR="00530BCF" w:rsidRPr="00530BCF" w:rsidRDefault="00530BCF" w:rsidP="00530BCF">
      <w:pPr>
        <w:rPr>
          <w:color w:val="0070C0"/>
        </w:rPr>
      </w:pPr>
      <w:r w:rsidRPr="00530BCF">
        <w:rPr>
          <w:color w:val="0070C0"/>
        </w:rPr>
        <w:t>1</w:t>
      </w:r>
    </w:p>
    <w:p w:rsidR="00530BCF" w:rsidRPr="00530BCF" w:rsidRDefault="00530BCF" w:rsidP="00530BCF">
      <w:pPr>
        <w:rPr>
          <w:color w:val="0070C0"/>
        </w:rPr>
      </w:pPr>
      <w:r w:rsidRPr="00530BCF">
        <w:rPr>
          <w:color w:val="0070C0"/>
        </w:rPr>
        <w:t>0</w:t>
      </w:r>
    </w:p>
    <w:p w:rsidR="00530BCF" w:rsidRPr="009627C1" w:rsidRDefault="00530BCF" w:rsidP="00530BCF"/>
    <w:p w:rsidR="00F86C41" w:rsidRDefault="00F86C41" w:rsidP="003E52CC">
      <w:pPr>
        <w:pStyle w:val="Heading1"/>
        <w:rPr>
          <w:b/>
          <w:bCs/>
        </w:rPr>
      </w:pPr>
      <w:r w:rsidRPr="00970CE8">
        <w:rPr>
          <w:b/>
          <w:bCs/>
        </w:rPr>
        <w:lastRenderedPageBreak/>
        <w:t xml:space="preserve">Q </w:t>
      </w:r>
      <w:r w:rsidR="003E52CC">
        <w:rPr>
          <w:b/>
          <w:bCs/>
        </w:rPr>
        <w:t>2</w:t>
      </w:r>
      <w:r w:rsidRPr="00970CE8">
        <w:rPr>
          <w:b/>
          <w:bCs/>
        </w:rPr>
        <w:t>:</w:t>
      </w:r>
      <w:r>
        <w:rPr>
          <w:b/>
          <w:bCs/>
        </w:rPr>
        <w:t xml:space="preserve"> Count even elements</w:t>
      </w:r>
    </w:p>
    <w:p w:rsidR="00F86C41" w:rsidRPr="009627C1" w:rsidRDefault="00F86C41" w:rsidP="00F86C41">
      <w:r w:rsidRPr="009627C1">
        <w:t>Return the number of even ints in the given list. Note: the % "mod" operator computes the remainder, e.g. 5 % 2 is 1.</w:t>
      </w:r>
    </w:p>
    <w:p w:rsidR="00F86C41" w:rsidRPr="009627C1" w:rsidRDefault="00F86C41" w:rsidP="00F86C41">
      <w:pPr>
        <w:numPr>
          <w:ilvl w:val="0"/>
          <w:numId w:val="25"/>
        </w:numPr>
      </w:pPr>
      <w:r w:rsidRPr="009627C1">
        <w:t xml:space="preserve">count_evens([2, 1, 2, 3, 4]) </w:t>
      </w:r>
      <w:r w:rsidRPr="009627C1">
        <w:tab/>
        <w:t>→ 3</w:t>
      </w:r>
      <w:r w:rsidRPr="009627C1">
        <w:br/>
        <w:t xml:space="preserve">count_evens([2, 2, 0]) </w:t>
      </w:r>
      <w:r w:rsidRPr="009627C1">
        <w:tab/>
      </w:r>
      <w:r w:rsidRPr="009627C1">
        <w:tab/>
        <w:t>→ 3</w:t>
      </w:r>
      <w:r w:rsidRPr="009627C1">
        <w:br/>
        <w:t xml:space="preserve">count_evens([1, 3, 5]) </w:t>
      </w:r>
      <w:r w:rsidRPr="009627C1">
        <w:tab/>
      </w:r>
      <w:r w:rsidRPr="009627C1">
        <w:tab/>
        <w:t>→ 0</w:t>
      </w:r>
    </w:p>
    <w:p w:rsidR="00F86C41" w:rsidRDefault="00F86C41" w:rsidP="00BD49F6"/>
    <w:p w:rsidR="00530BCF" w:rsidRDefault="00530BCF" w:rsidP="00BD49F6"/>
    <w:p w:rsidR="00530BCF" w:rsidRPr="00530BCF" w:rsidRDefault="00530BCF" w:rsidP="00530BCF">
      <w:pPr>
        <w:ind w:left="720"/>
        <w:rPr>
          <w:color w:val="0070C0"/>
        </w:rPr>
      </w:pPr>
      <w:r w:rsidRPr="00530BCF">
        <w:rPr>
          <w:color w:val="0070C0"/>
        </w:rPr>
        <w:t>def Count_Even(list):</w:t>
      </w:r>
    </w:p>
    <w:p w:rsidR="00530BCF" w:rsidRPr="00530BCF" w:rsidRDefault="00530BCF" w:rsidP="00530BCF">
      <w:pPr>
        <w:ind w:left="720"/>
        <w:rPr>
          <w:color w:val="0070C0"/>
        </w:rPr>
      </w:pPr>
      <w:r w:rsidRPr="00530BCF">
        <w:rPr>
          <w:color w:val="0070C0"/>
        </w:rPr>
        <w:t xml:space="preserve">    count=0</w:t>
      </w:r>
    </w:p>
    <w:p w:rsidR="00530BCF" w:rsidRPr="00530BCF" w:rsidRDefault="00530BCF" w:rsidP="00530BCF">
      <w:pPr>
        <w:ind w:left="720"/>
        <w:rPr>
          <w:color w:val="0070C0"/>
        </w:rPr>
      </w:pPr>
      <w:r w:rsidRPr="00530BCF">
        <w:rPr>
          <w:color w:val="0070C0"/>
        </w:rPr>
        <w:t xml:space="preserve">    for i in list:</w:t>
      </w:r>
    </w:p>
    <w:p w:rsidR="00530BCF" w:rsidRPr="00530BCF" w:rsidRDefault="00530BCF" w:rsidP="00530BCF">
      <w:pPr>
        <w:ind w:left="720"/>
        <w:rPr>
          <w:color w:val="0070C0"/>
        </w:rPr>
      </w:pPr>
      <w:r w:rsidRPr="00530BCF">
        <w:rPr>
          <w:color w:val="0070C0"/>
        </w:rPr>
        <w:t xml:space="preserve">        if(i%2==0):</w:t>
      </w:r>
    </w:p>
    <w:p w:rsidR="00530BCF" w:rsidRPr="00530BCF" w:rsidRDefault="00530BCF" w:rsidP="00530BCF">
      <w:pPr>
        <w:ind w:left="720"/>
        <w:rPr>
          <w:color w:val="0070C0"/>
        </w:rPr>
      </w:pPr>
      <w:r w:rsidRPr="00530BCF">
        <w:rPr>
          <w:color w:val="0070C0"/>
        </w:rPr>
        <w:t xml:space="preserve">            count=count+1</w:t>
      </w:r>
    </w:p>
    <w:p w:rsidR="00530BCF" w:rsidRPr="00530BCF" w:rsidRDefault="00530BCF" w:rsidP="00530BCF">
      <w:pPr>
        <w:ind w:left="720"/>
        <w:rPr>
          <w:color w:val="0070C0"/>
        </w:rPr>
      </w:pPr>
      <w:r w:rsidRPr="00530BCF">
        <w:rPr>
          <w:color w:val="0070C0"/>
        </w:rPr>
        <w:t xml:space="preserve">    return count       </w:t>
      </w:r>
    </w:p>
    <w:p w:rsidR="00530BCF" w:rsidRPr="00530BCF" w:rsidRDefault="00530BCF" w:rsidP="00530BCF">
      <w:pPr>
        <w:ind w:left="720"/>
        <w:rPr>
          <w:color w:val="0070C0"/>
        </w:rPr>
      </w:pPr>
      <w:r w:rsidRPr="00530BCF">
        <w:rPr>
          <w:color w:val="0070C0"/>
        </w:rPr>
        <w:t>print(Count_Even([2,1,2,3,4]))</w:t>
      </w:r>
    </w:p>
    <w:p w:rsidR="00530BCF" w:rsidRPr="00530BCF" w:rsidRDefault="00530BCF" w:rsidP="00530BCF">
      <w:pPr>
        <w:ind w:left="720"/>
        <w:rPr>
          <w:color w:val="0070C0"/>
        </w:rPr>
      </w:pPr>
      <w:r w:rsidRPr="00530BCF">
        <w:rPr>
          <w:color w:val="0070C0"/>
        </w:rPr>
        <w:t>print(Count_Even([2,2,0]))</w:t>
      </w:r>
    </w:p>
    <w:p w:rsidR="00530BCF" w:rsidRPr="00530BCF" w:rsidRDefault="00530BCF" w:rsidP="00530BCF">
      <w:pPr>
        <w:ind w:left="720"/>
        <w:rPr>
          <w:color w:val="0070C0"/>
        </w:rPr>
      </w:pPr>
      <w:r w:rsidRPr="00530BCF">
        <w:rPr>
          <w:color w:val="0070C0"/>
        </w:rPr>
        <w:t>Count_Even([1,3,5])</w:t>
      </w:r>
    </w:p>
    <w:p w:rsidR="00530BCF" w:rsidRDefault="00530BCF" w:rsidP="00530BCF">
      <w:pPr>
        <w:ind w:left="720"/>
      </w:pPr>
    </w:p>
    <w:p w:rsidR="00530BCF" w:rsidRPr="00530BCF" w:rsidRDefault="00530BCF" w:rsidP="00530BCF">
      <w:pPr>
        <w:ind w:left="720"/>
        <w:rPr>
          <w:color w:val="FF0000"/>
        </w:rPr>
      </w:pPr>
      <w:bookmarkStart w:id="3" w:name="_GoBack"/>
      <w:r w:rsidRPr="00530BCF">
        <w:rPr>
          <w:color w:val="FF0000"/>
        </w:rPr>
        <w:t>Output:</w:t>
      </w:r>
    </w:p>
    <w:bookmarkEnd w:id="3"/>
    <w:p w:rsidR="00530BCF" w:rsidRPr="00530BCF" w:rsidRDefault="00530BCF" w:rsidP="00530BCF">
      <w:pPr>
        <w:ind w:left="720"/>
        <w:rPr>
          <w:color w:val="0070C0"/>
        </w:rPr>
      </w:pPr>
      <w:r w:rsidRPr="00530BCF">
        <w:rPr>
          <w:color w:val="0070C0"/>
        </w:rPr>
        <w:t>3</w:t>
      </w:r>
    </w:p>
    <w:p w:rsidR="00530BCF" w:rsidRPr="00530BCF" w:rsidRDefault="00530BCF" w:rsidP="00530BCF">
      <w:pPr>
        <w:ind w:left="720"/>
        <w:rPr>
          <w:color w:val="0070C0"/>
        </w:rPr>
      </w:pPr>
      <w:r w:rsidRPr="00530BCF">
        <w:rPr>
          <w:color w:val="0070C0"/>
        </w:rPr>
        <w:t>3</w:t>
      </w:r>
    </w:p>
    <w:p w:rsidR="00530BCF" w:rsidRPr="00530BCF" w:rsidRDefault="00530BCF" w:rsidP="00530BCF">
      <w:pPr>
        <w:ind w:left="720"/>
        <w:rPr>
          <w:color w:val="0070C0"/>
        </w:rPr>
      </w:pPr>
      <w:r w:rsidRPr="00530BCF">
        <w:rPr>
          <w:color w:val="0070C0"/>
        </w:rPr>
        <w:t>0</w:t>
      </w:r>
    </w:p>
    <w:p w:rsidR="00530BCF" w:rsidRDefault="00530BCF" w:rsidP="00BD49F6"/>
    <w:sectPr w:rsidR="00530BC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7460" w:rsidRDefault="00787460" w:rsidP="00050440">
      <w:pPr>
        <w:spacing w:after="0" w:line="240" w:lineRule="auto"/>
      </w:pPr>
      <w:r>
        <w:separator/>
      </w:r>
    </w:p>
  </w:endnote>
  <w:endnote w:type="continuationSeparator" w:id="0">
    <w:p w:rsidR="00787460" w:rsidRDefault="00787460" w:rsidP="000504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1863696421"/>
      <w:docPartObj>
        <w:docPartGallery w:val="Page Numbers (Bottom of Page)"/>
        <w:docPartUnique/>
      </w:docPartObj>
    </w:sdtPr>
    <w:sdtEndPr>
      <w:rPr>
        <w:noProof/>
      </w:rPr>
    </w:sdtEndPr>
    <w:sdtContent>
      <w:p w:rsidR="000A02CA" w:rsidRPr="006978D9" w:rsidRDefault="000A02CA" w:rsidP="00EF5DB5">
        <w:pPr>
          <w:pStyle w:val="Footer"/>
          <w:pBdr>
            <w:top w:val="single" w:sz="4" w:space="1" w:color="auto"/>
          </w:pBdr>
          <w:rPr>
            <w:noProof/>
            <w:sz w:val="20"/>
            <w:szCs w:val="20"/>
          </w:rPr>
        </w:pPr>
        <w:r w:rsidRPr="006978D9">
          <w:rPr>
            <w:sz w:val="20"/>
            <w:szCs w:val="20"/>
          </w:rPr>
          <w:t xml:space="preserve">Pg. </w:t>
        </w:r>
        <w:r w:rsidRPr="006978D9">
          <w:rPr>
            <w:sz w:val="20"/>
            <w:szCs w:val="20"/>
          </w:rPr>
          <w:fldChar w:fldCharType="begin"/>
        </w:r>
        <w:r w:rsidRPr="006978D9">
          <w:rPr>
            <w:sz w:val="20"/>
            <w:szCs w:val="20"/>
          </w:rPr>
          <w:instrText xml:space="preserve"> PAGE   \* MERGEFORMAT </w:instrText>
        </w:r>
        <w:r w:rsidRPr="006978D9">
          <w:rPr>
            <w:sz w:val="20"/>
            <w:szCs w:val="20"/>
          </w:rPr>
          <w:fldChar w:fldCharType="separate"/>
        </w:r>
        <w:r w:rsidR="00530BCF">
          <w:rPr>
            <w:noProof/>
            <w:sz w:val="20"/>
            <w:szCs w:val="20"/>
          </w:rPr>
          <w:t>2</w:t>
        </w:r>
        <w:r w:rsidRPr="006978D9">
          <w:rPr>
            <w:noProof/>
            <w:sz w:val="20"/>
            <w:szCs w:val="20"/>
          </w:rPr>
          <w:fldChar w:fldCharType="end"/>
        </w:r>
        <w:r w:rsidRPr="006978D9">
          <w:rPr>
            <w:noProof/>
            <w:sz w:val="20"/>
            <w:szCs w:val="20"/>
          </w:rPr>
          <w:t xml:space="preserve"> </w:t>
        </w:r>
        <w:r>
          <w:rPr>
            <w:noProof/>
            <w:sz w:val="20"/>
            <w:szCs w:val="20"/>
          </w:rPr>
          <w:t xml:space="preserve">of </w:t>
        </w:r>
        <w:r>
          <w:rPr>
            <w:sz w:val="20"/>
            <w:szCs w:val="20"/>
          </w:rPr>
          <w:fldChar w:fldCharType="begin"/>
        </w:r>
        <w:r>
          <w:rPr>
            <w:sz w:val="20"/>
            <w:szCs w:val="20"/>
          </w:rPr>
          <w:instrText xml:space="preserve"> NUMPAGES  \* Arabic  \* MERGEFORMAT </w:instrText>
        </w:r>
        <w:r>
          <w:rPr>
            <w:sz w:val="20"/>
            <w:szCs w:val="20"/>
          </w:rPr>
          <w:fldChar w:fldCharType="separate"/>
        </w:r>
        <w:r w:rsidR="00530BCF">
          <w:rPr>
            <w:noProof/>
            <w:sz w:val="20"/>
            <w:szCs w:val="20"/>
          </w:rPr>
          <w:t>2</w:t>
        </w:r>
        <w:r>
          <w:rPr>
            <w:sz w:val="20"/>
            <w:szCs w:val="20"/>
          </w:rPr>
          <w:fldChar w:fldCharType="end"/>
        </w:r>
        <w:r>
          <w:rPr>
            <w:sz w:val="20"/>
            <w:szCs w:val="20"/>
          </w:rPr>
          <w:t xml:space="preserve"> </w:t>
        </w:r>
        <w:r w:rsidRPr="006978D9">
          <w:rPr>
            <w:noProof/>
            <w:sz w:val="20"/>
            <w:szCs w:val="20"/>
          </w:rPr>
          <w:t xml:space="preserve">| CSF-2113 Programming for Information Security | Activity </w:t>
        </w:r>
        <w:r>
          <w:rPr>
            <w:noProof/>
            <w:sz w:val="20"/>
            <w:szCs w:val="20"/>
          </w:rPr>
          <w:t>4</w:t>
        </w:r>
        <w:r w:rsidRPr="006978D9">
          <w:rPr>
            <w:noProof/>
            <w:sz w:val="20"/>
            <w:szCs w:val="20"/>
          </w:rPr>
          <w:t>.1 | Dr. Muhammad Humayoun | 2018</w:t>
        </w:r>
      </w:p>
    </w:sdtContent>
  </w:sdt>
  <w:p w:rsidR="000A02CA" w:rsidRDefault="000A02CA" w:rsidP="0005044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7460" w:rsidRDefault="00787460" w:rsidP="00050440">
      <w:pPr>
        <w:spacing w:after="0" w:line="240" w:lineRule="auto"/>
      </w:pPr>
      <w:r>
        <w:separator/>
      </w:r>
    </w:p>
  </w:footnote>
  <w:footnote w:type="continuationSeparator" w:id="0">
    <w:p w:rsidR="00787460" w:rsidRDefault="00787460" w:rsidP="0005044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2F2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0917004"/>
    <w:multiLevelType w:val="hybridMultilevel"/>
    <w:tmpl w:val="20FA64BC"/>
    <w:lvl w:ilvl="0" w:tplc="D7743336">
      <w:start w:val="2"/>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2775B"/>
    <w:multiLevelType w:val="multilevel"/>
    <w:tmpl w:val="900C905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21358FC"/>
    <w:multiLevelType w:val="hybridMultilevel"/>
    <w:tmpl w:val="2A765D5E"/>
    <w:lvl w:ilvl="0" w:tplc="644882A2">
      <w:start w:val="1"/>
      <w:numFmt w:val="bullet"/>
      <w:lvlText w:val="●"/>
      <w:lvlJc w:val="left"/>
      <w:pPr>
        <w:tabs>
          <w:tab w:val="num" w:pos="720"/>
        </w:tabs>
        <w:ind w:left="720" w:hanging="360"/>
      </w:pPr>
      <w:rPr>
        <w:rFonts w:ascii="Wingdings" w:hAnsi="Wingdings" w:hint="default"/>
      </w:rPr>
    </w:lvl>
    <w:lvl w:ilvl="1" w:tplc="226E23FE" w:tentative="1">
      <w:start w:val="1"/>
      <w:numFmt w:val="bullet"/>
      <w:lvlText w:val="●"/>
      <w:lvlJc w:val="left"/>
      <w:pPr>
        <w:tabs>
          <w:tab w:val="num" w:pos="1440"/>
        </w:tabs>
        <w:ind w:left="1440" w:hanging="360"/>
      </w:pPr>
      <w:rPr>
        <w:rFonts w:ascii="Wingdings" w:hAnsi="Wingdings" w:hint="default"/>
      </w:rPr>
    </w:lvl>
    <w:lvl w:ilvl="2" w:tplc="14EC102E" w:tentative="1">
      <w:start w:val="1"/>
      <w:numFmt w:val="bullet"/>
      <w:lvlText w:val="●"/>
      <w:lvlJc w:val="left"/>
      <w:pPr>
        <w:tabs>
          <w:tab w:val="num" w:pos="2160"/>
        </w:tabs>
        <w:ind w:left="2160" w:hanging="360"/>
      </w:pPr>
      <w:rPr>
        <w:rFonts w:ascii="Wingdings" w:hAnsi="Wingdings" w:hint="default"/>
      </w:rPr>
    </w:lvl>
    <w:lvl w:ilvl="3" w:tplc="202A53F2" w:tentative="1">
      <w:start w:val="1"/>
      <w:numFmt w:val="bullet"/>
      <w:lvlText w:val="●"/>
      <w:lvlJc w:val="left"/>
      <w:pPr>
        <w:tabs>
          <w:tab w:val="num" w:pos="2880"/>
        </w:tabs>
        <w:ind w:left="2880" w:hanging="360"/>
      </w:pPr>
      <w:rPr>
        <w:rFonts w:ascii="Wingdings" w:hAnsi="Wingdings" w:hint="default"/>
      </w:rPr>
    </w:lvl>
    <w:lvl w:ilvl="4" w:tplc="E64696B2" w:tentative="1">
      <w:start w:val="1"/>
      <w:numFmt w:val="bullet"/>
      <w:lvlText w:val="●"/>
      <w:lvlJc w:val="left"/>
      <w:pPr>
        <w:tabs>
          <w:tab w:val="num" w:pos="3600"/>
        </w:tabs>
        <w:ind w:left="3600" w:hanging="360"/>
      </w:pPr>
      <w:rPr>
        <w:rFonts w:ascii="Wingdings" w:hAnsi="Wingdings" w:hint="default"/>
      </w:rPr>
    </w:lvl>
    <w:lvl w:ilvl="5" w:tplc="9A309C68" w:tentative="1">
      <w:start w:val="1"/>
      <w:numFmt w:val="bullet"/>
      <w:lvlText w:val="●"/>
      <w:lvlJc w:val="left"/>
      <w:pPr>
        <w:tabs>
          <w:tab w:val="num" w:pos="4320"/>
        </w:tabs>
        <w:ind w:left="4320" w:hanging="360"/>
      </w:pPr>
      <w:rPr>
        <w:rFonts w:ascii="Wingdings" w:hAnsi="Wingdings" w:hint="default"/>
      </w:rPr>
    </w:lvl>
    <w:lvl w:ilvl="6" w:tplc="EE40A5A2" w:tentative="1">
      <w:start w:val="1"/>
      <w:numFmt w:val="bullet"/>
      <w:lvlText w:val="●"/>
      <w:lvlJc w:val="left"/>
      <w:pPr>
        <w:tabs>
          <w:tab w:val="num" w:pos="5040"/>
        </w:tabs>
        <w:ind w:left="5040" w:hanging="360"/>
      </w:pPr>
      <w:rPr>
        <w:rFonts w:ascii="Wingdings" w:hAnsi="Wingdings" w:hint="default"/>
      </w:rPr>
    </w:lvl>
    <w:lvl w:ilvl="7" w:tplc="C218C190" w:tentative="1">
      <w:start w:val="1"/>
      <w:numFmt w:val="bullet"/>
      <w:lvlText w:val="●"/>
      <w:lvlJc w:val="left"/>
      <w:pPr>
        <w:tabs>
          <w:tab w:val="num" w:pos="5760"/>
        </w:tabs>
        <w:ind w:left="5760" w:hanging="360"/>
      </w:pPr>
      <w:rPr>
        <w:rFonts w:ascii="Wingdings" w:hAnsi="Wingdings" w:hint="default"/>
      </w:rPr>
    </w:lvl>
    <w:lvl w:ilvl="8" w:tplc="2E8AB76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1D86883"/>
    <w:multiLevelType w:val="hybridMultilevel"/>
    <w:tmpl w:val="77E2A68A"/>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31140F2"/>
    <w:multiLevelType w:val="hybridMultilevel"/>
    <w:tmpl w:val="8CB214CA"/>
    <w:lvl w:ilvl="0" w:tplc="116838FA">
      <w:start w:val="1"/>
      <w:numFmt w:val="bullet"/>
      <w:lvlText w:val="•"/>
      <w:lvlJc w:val="left"/>
      <w:pPr>
        <w:tabs>
          <w:tab w:val="num" w:pos="720"/>
        </w:tabs>
        <w:ind w:left="720" w:hanging="360"/>
      </w:pPr>
      <w:rPr>
        <w:rFonts w:ascii="Arial" w:hAnsi="Arial" w:hint="default"/>
      </w:rPr>
    </w:lvl>
    <w:lvl w:ilvl="1" w:tplc="52560DFC" w:tentative="1">
      <w:start w:val="1"/>
      <w:numFmt w:val="bullet"/>
      <w:lvlText w:val="•"/>
      <w:lvlJc w:val="left"/>
      <w:pPr>
        <w:tabs>
          <w:tab w:val="num" w:pos="1440"/>
        </w:tabs>
        <w:ind w:left="1440" w:hanging="360"/>
      </w:pPr>
      <w:rPr>
        <w:rFonts w:ascii="Arial" w:hAnsi="Arial" w:hint="default"/>
      </w:rPr>
    </w:lvl>
    <w:lvl w:ilvl="2" w:tplc="BD76F860" w:tentative="1">
      <w:start w:val="1"/>
      <w:numFmt w:val="bullet"/>
      <w:lvlText w:val="•"/>
      <w:lvlJc w:val="left"/>
      <w:pPr>
        <w:tabs>
          <w:tab w:val="num" w:pos="2160"/>
        </w:tabs>
        <w:ind w:left="2160" w:hanging="360"/>
      </w:pPr>
      <w:rPr>
        <w:rFonts w:ascii="Arial" w:hAnsi="Arial" w:hint="default"/>
      </w:rPr>
    </w:lvl>
    <w:lvl w:ilvl="3" w:tplc="29286E42" w:tentative="1">
      <w:start w:val="1"/>
      <w:numFmt w:val="bullet"/>
      <w:lvlText w:val="•"/>
      <w:lvlJc w:val="left"/>
      <w:pPr>
        <w:tabs>
          <w:tab w:val="num" w:pos="2880"/>
        </w:tabs>
        <w:ind w:left="2880" w:hanging="360"/>
      </w:pPr>
      <w:rPr>
        <w:rFonts w:ascii="Arial" w:hAnsi="Arial" w:hint="default"/>
      </w:rPr>
    </w:lvl>
    <w:lvl w:ilvl="4" w:tplc="3DF8B728" w:tentative="1">
      <w:start w:val="1"/>
      <w:numFmt w:val="bullet"/>
      <w:lvlText w:val="•"/>
      <w:lvlJc w:val="left"/>
      <w:pPr>
        <w:tabs>
          <w:tab w:val="num" w:pos="3600"/>
        </w:tabs>
        <w:ind w:left="3600" w:hanging="360"/>
      </w:pPr>
      <w:rPr>
        <w:rFonts w:ascii="Arial" w:hAnsi="Arial" w:hint="default"/>
      </w:rPr>
    </w:lvl>
    <w:lvl w:ilvl="5" w:tplc="329E2B1A" w:tentative="1">
      <w:start w:val="1"/>
      <w:numFmt w:val="bullet"/>
      <w:lvlText w:val="•"/>
      <w:lvlJc w:val="left"/>
      <w:pPr>
        <w:tabs>
          <w:tab w:val="num" w:pos="4320"/>
        </w:tabs>
        <w:ind w:left="4320" w:hanging="360"/>
      </w:pPr>
      <w:rPr>
        <w:rFonts w:ascii="Arial" w:hAnsi="Arial" w:hint="default"/>
      </w:rPr>
    </w:lvl>
    <w:lvl w:ilvl="6" w:tplc="D05E1B98" w:tentative="1">
      <w:start w:val="1"/>
      <w:numFmt w:val="bullet"/>
      <w:lvlText w:val="•"/>
      <w:lvlJc w:val="left"/>
      <w:pPr>
        <w:tabs>
          <w:tab w:val="num" w:pos="5040"/>
        </w:tabs>
        <w:ind w:left="5040" w:hanging="360"/>
      </w:pPr>
      <w:rPr>
        <w:rFonts w:ascii="Arial" w:hAnsi="Arial" w:hint="default"/>
      </w:rPr>
    </w:lvl>
    <w:lvl w:ilvl="7" w:tplc="FAF40780" w:tentative="1">
      <w:start w:val="1"/>
      <w:numFmt w:val="bullet"/>
      <w:lvlText w:val="•"/>
      <w:lvlJc w:val="left"/>
      <w:pPr>
        <w:tabs>
          <w:tab w:val="num" w:pos="5760"/>
        </w:tabs>
        <w:ind w:left="5760" w:hanging="360"/>
      </w:pPr>
      <w:rPr>
        <w:rFonts w:ascii="Arial" w:hAnsi="Arial" w:hint="default"/>
      </w:rPr>
    </w:lvl>
    <w:lvl w:ilvl="8" w:tplc="1848CC6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3404C99"/>
    <w:multiLevelType w:val="hybridMultilevel"/>
    <w:tmpl w:val="B4B64254"/>
    <w:lvl w:ilvl="0" w:tplc="0CFC6758">
      <w:start w:val="1"/>
      <w:numFmt w:val="bullet"/>
      <w:lvlText w:val="•"/>
      <w:lvlJc w:val="left"/>
      <w:pPr>
        <w:tabs>
          <w:tab w:val="num" w:pos="720"/>
        </w:tabs>
        <w:ind w:left="720" w:hanging="360"/>
      </w:pPr>
      <w:rPr>
        <w:rFonts w:ascii="Arial" w:hAnsi="Arial" w:hint="default"/>
      </w:rPr>
    </w:lvl>
    <w:lvl w:ilvl="1" w:tplc="219E00D6" w:tentative="1">
      <w:start w:val="1"/>
      <w:numFmt w:val="bullet"/>
      <w:lvlText w:val="•"/>
      <w:lvlJc w:val="left"/>
      <w:pPr>
        <w:tabs>
          <w:tab w:val="num" w:pos="1440"/>
        </w:tabs>
        <w:ind w:left="1440" w:hanging="360"/>
      </w:pPr>
      <w:rPr>
        <w:rFonts w:ascii="Arial" w:hAnsi="Arial" w:hint="default"/>
      </w:rPr>
    </w:lvl>
    <w:lvl w:ilvl="2" w:tplc="6E1A4028" w:tentative="1">
      <w:start w:val="1"/>
      <w:numFmt w:val="bullet"/>
      <w:lvlText w:val="•"/>
      <w:lvlJc w:val="left"/>
      <w:pPr>
        <w:tabs>
          <w:tab w:val="num" w:pos="2160"/>
        </w:tabs>
        <w:ind w:left="2160" w:hanging="360"/>
      </w:pPr>
      <w:rPr>
        <w:rFonts w:ascii="Arial" w:hAnsi="Arial" w:hint="default"/>
      </w:rPr>
    </w:lvl>
    <w:lvl w:ilvl="3" w:tplc="AD6A6BC0" w:tentative="1">
      <w:start w:val="1"/>
      <w:numFmt w:val="bullet"/>
      <w:lvlText w:val="•"/>
      <w:lvlJc w:val="left"/>
      <w:pPr>
        <w:tabs>
          <w:tab w:val="num" w:pos="2880"/>
        </w:tabs>
        <w:ind w:left="2880" w:hanging="360"/>
      </w:pPr>
      <w:rPr>
        <w:rFonts w:ascii="Arial" w:hAnsi="Arial" w:hint="default"/>
      </w:rPr>
    </w:lvl>
    <w:lvl w:ilvl="4" w:tplc="40FA24E6" w:tentative="1">
      <w:start w:val="1"/>
      <w:numFmt w:val="bullet"/>
      <w:lvlText w:val="•"/>
      <w:lvlJc w:val="left"/>
      <w:pPr>
        <w:tabs>
          <w:tab w:val="num" w:pos="3600"/>
        </w:tabs>
        <w:ind w:left="3600" w:hanging="360"/>
      </w:pPr>
      <w:rPr>
        <w:rFonts w:ascii="Arial" w:hAnsi="Arial" w:hint="default"/>
      </w:rPr>
    </w:lvl>
    <w:lvl w:ilvl="5" w:tplc="06264AE2" w:tentative="1">
      <w:start w:val="1"/>
      <w:numFmt w:val="bullet"/>
      <w:lvlText w:val="•"/>
      <w:lvlJc w:val="left"/>
      <w:pPr>
        <w:tabs>
          <w:tab w:val="num" w:pos="4320"/>
        </w:tabs>
        <w:ind w:left="4320" w:hanging="360"/>
      </w:pPr>
      <w:rPr>
        <w:rFonts w:ascii="Arial" w:hAnsi="Arial" w:hint="default"/>
      </w:rPr>
    </w:lvl>
    <w:lvl w:ilvl="6" w:tplc="4C222A2C" w:tentative="1">
      <w:start w:val="1"/>
      <w:numFmt w:val="bullet"/>
      <w:lvlText w:val="•"/>
      <w:lvlJc w:val="left"/>
      <w:pPr>
        <w:tabs>
          <w:tab w:val="num" w:pos="5040"/>
        </w:tabs>
        <w:ind w:left="5040" w:hanging="360"/>
      </w:pPr>
      <w:rPr>
        <w:rFonts w:ascii="Arial" w:hAnsi="Arial" w:hint="default"/>
      </w:rPr>
    </w:lvl>
    <w:lvl w:ilvl="7" w:tplc="26DC1962" w:tentative="1">
      <w:start w:val="1"/>
      <w:numFmt w:val="bullet"/>
      <w:lvlText w:val="•"/>
      <w:lvlJc w:val="left"/>
      <w:pPr>
        <w:tabs>
          <w:tab w:val="num" w:pos="5760"/>
        </w:tabs>
        <w:ind w:left="5760" w:hanging="360"/>
      </w:pPr>
      <w:rPr>
        <w:rFonts w:ascii="Arial" w:hAnsi="Arial" w:hint="default"/>
      </w:rPr>
    </w:lvl>
    <w:lvl w:ilvl="8" w:tplc="38269B3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F210642"/>
    <w:multiLevelType w:val="hybridMultilevel"/>
    <w:tmpl w:val="7624AAA2"/>
    <w:lvl w:ilvl="0" w:tplc="7C1C9F5C">
      <w:start w:val="1"/>
      <w:numFmt w:val="bullet"/>
      <w:lvlText w:val="●"/>
      <w:lvlJc w:val="left"/>
      <w:pPr>
        <w:tabs>
          <w:tab w:val="num" w:pos="720"/>
        </w:tabs>
        <w:ind w:left="720" w:hanging="360"/>
      </w:pPr>
      <w:rPr>
        <w:rFonts w:ascii="Wingdings" w:hAnsi="Wingdings" w:hint="default"/>
      </w:rPr>
    </w:lvl>
    <w:lvl w:ilvl="1" w:tplc="399A345C">
      <w:numFmt w:val="bullet"/>
      <w:lvlText w:val="○"/>
      <w:lvlJc w:val="left"/>
      <w:pPr>
        <w:tabs>
          <w:tab w:val="num" w:pos="1440"/>
        </w:tabs>
        <w:ind w:left="1440" w:hanging="360"/>
      </w:pPr>
      <w:rPr>
        <w:rFonts w:ascii="Wingdings" w:hAnsi="Wingdings" w:hint="default"/>
      </w:rPr>
    </w:lvl>
    <w:lvl w:ilvl="2" w:tplc="0D2CC8F8" w:tentative="1">
      <w:start w:val="1"/>
      <w:numFmt w:val="bullet"/>
      <w:lvlText w:val="●"/>
      <w:lvlJc w:val="left"/>
      <w:pPr>
        <w:tabs>
          <w:tab w:val="num" w:pos="2160"/>
        </w:tabs>
        <w:ind w:left="2160" w:hanging="360"/>
      </w:pPr>
      <w:rPr>
        <w:rFonts w:ascii="Wingdings" w:hAnsi="Wingdings" w:hint="default"/>
      </w:rPr>
    </w:lvl>
    <w:lvl w:ilvl="3" w:tplc="6FBC0908" w:tentative="1">
      <w:start w:val="1"/>
      <w:numFmt w:val="bullet"/>
      <w:lvlText w:val="●"/>
      <w:lvlJc w:val="left"/>
      <w:pPr>
        <w:tabs>
          <w:tab w:val="num" w:pos="2880"/>
        </w:tabs>
        <w:ind w:left="2880" w:hanging="360"/>
      </w:pPr>
      <w:rPr>
        <w:rFonts w:ascii="Wingdings" w:hAnsi="Wingdings" w:hint="default"/>
      </w:rPr>
    </w:lvl>
    <w:lvl w:ilvl="4" w:tplc="CA0CB718" w:tentative="1">
      <w:start w:val="1"/>
      <w:numFmt w:val="bullet"/>
      <w:lvlText w:val="●"/>
      <w:lvlJc w:val="left"/>
      <w:pPr>
        <w:tabs>
          <w:tab w:val="num" w:pos="3600"/>
        </w:tabs>
        <w:ind w:left="3600" w:hanging="360"/>
      </w:pPr>
      <w:rPr>
        <w:rFonts w:ascii="Wingdings" w:hAnsi="Wingdings" w:hint="default"/>
      </w:rPr>
    </w:lvl>
    <w:lvl w:ilvl="5" w:tplc="A28EC242" w:tentative="1">
      <w:start w:val="1"/>
      <w:numFmt w:val="bullet"/>
      <w:lvlText w:val="●"/>
      <w:lvlJc w:val="left"/>
      <w:pPr>
        <w:tabs>
          <w:tab w:val="num" w:pos="4320"/>
        </w:tabs>
        <w:ind w:left="4320" w:hanging="360"/>
      </w:pPr>
      <w:rPr>
        <w:rFonts w:ascii="Wingdings" w:hAnsi="Wingdings" w:hint="default"/>
      </w:rPr>
    </w:lvl>
    <w:lvl w:ilvl="6" w:tplc="E946E040" w:tentative="1">
      <w:start w:val="1"/>
      <w:numFmt w:val="bullet"/>
      <w:lvlText w:val="●"/>
      <w:lvlJc w:val="left"/>
      <w:pPr>
        <w:tabs>
          <w:tab w:val="num" w:pos="5040"/>
        </w:tabs>
        <w:ind w:left="5040" w:hanging="360"/>
      </w:pPr>
      <w:rPr>
        <w:rFonts w:ascii="Wingdings" w:hAnsi="Wingdings" w:hint="default"/>
      </w:rPr>
    </w:lvl>
    <w:lvl w:ilvl="7" w:tplc="80442A82" w:tentative="1">
      <w:start w:val="1"/>
      <w:numFmt w:val="bullet"/>
      <w:lvlText w:val="●"/>
      <w:lvlJc w:val="left"/>
      <w:pPr>
        <w:tabs>
          <w:tab w:val="num" w:pos="5760"/>
        </w:tabs>
        <w:ind w:left="5760" w:hanging="360"/>
      </w:pPr>
      <w:rPr>
        <w:rFonts w:ascii="Wingdings" w:hAnsi="Wingdings" w:hint="default"/>
      </w:rPr>
    </w:lvl>
    <w:lvl w:ilvl="8" w:tplc="47DAE4C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2FB5F86"/>
    <w:multiLevelType w:val="hybridMultilevel"/>
    <w:tmpl w:val="E54E71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517949"/>
    <w:multiLevelType w:val="hybridMultilevel"/>
    <w:tmpl w:val="2EE0D4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F942DC"/>
    <w:multiLevelType w:val="hybridMultilevel"/>
    <w:tmpl w:val="CAB86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DF3710"/>
    <w:multiLevelType w:val="hybridMultilevel"/>
    <w:tmpl w:val="037C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4B3746"/>
    <w:multiLevelType w:val="hybridMultilevel"/>
    <w:tmpl w:val="E3B090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0A6718E"/>
    <w:multiLevelType w:val="hybridMultilevel"/>
    <w:tmpl w:val="58148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591026"/>
    <w:multiLevelType w:val="hybridMultilevel"/>
    <w:tmpl w:val="4860EA48"/>
    <w:lvl w:ilvl="0" w:tplc="749860E2">
      <w:start w:val="1"/>
      <w:numFmt w:val="bullet"/>
      <w:lvlText w:val="•"/>
      <w:lvlJc w:val="left"/>
      <w:pPr>
        <w:tabs>
          <w:tab w:val="num" w:pos="720"/>
        </w:tabs>
        <w:ind w:left="720" w:hanging="360"/>
      </w:pPr>
      <w:rPr>
        <w:rFonts w:ascii="Arial" w:hAnsi="Arial" w:hint="default"/>
      </w:rPr>
    </w:lvl>
    <w:lvl w:ilvl="1" w:tplc="19EE342E" w:tentative="1">
      <w:start w:val="1"/>
      <w:numFmt w:val="bullet"/>
      <w:lvlText w:val="•"/>
      <w:lvlJc w:val="left"/>
      <w:pPr>
        <w:tabs>
          <w:tab w:val="num" w:pos="1440"/>
        </w:tabs>
        <w:ind w:left="1440" w:hanging="360"/>
      </w:pPr>
      <w:rPr>
        <w:rFonts w:ascii="Arial" w:hAnsi="Arial" w:hint="default"/>
      </w:rPr>
    </w:lvl>
    <w:lvl w:ilvl="2" w:tplc="382EBD36" w:tentative="1">
      <w:start w:val="1"/>
      <w:numFmt w:val="bullet"/>
      <w:lvlText w:val="•"/>
      <w:lvlJc w:val="left"/>
      <w:pPr>
        <w:tabs>
          <w:tab w:val="num" w:pos="2160"/>
        </w:tabs>
        <w:ind w:left="2160" w:hanging="360"/>
      </w:pPr>
      <w:rPr>
        <w:rFonts w:ascii="Arial" w:hAnsi="Arial" w:hint="default"/>
      </w:rPr>
    </w:lvl>
    <w:lvl w:ilvl="3" w:tplc="499E82EE" w:tentative="1">
      <w:start w:val="1"/>
      <w:numFmt w:val="bullet"/>
      <w:lvlText w:val="•"/>
      <w:lvlJc w:val="left"/>
      <w:pPr>
        <w:tabs>
          <w:tab w:val="num" w:pos="2880"/>
        </w:tabs>
        <w:ind w:left="2880" w:hanging="360"/>
      </w:pPr>
      <w:rPr>
        <w:rFonts w:ascii="Arial" w:hAnsi="Arial" w:hint="default"/>
      </w:rPr>
    </w:lvl>
    <w:lvl w:ilvl="4" w:tplc="82A8FB68" w:tentative="1">
      <w:start w:val="1"/>
      <w:numFmt w:val="bullet"/>
      <w:lvlText w:val="•"/>
      <w:lvlJc w:val="left"/>
      <w:pPr>
        <w:tabs>
          <w:tab w:val="num" w:pos="3600"/>
        </w:tabs>
        <w:ind w:left="3600" w:hanging="360"/>
      </w:pPr>
      <w:rPr>
        <w:rFonts w:ascii="Arial" w:hAnsi="Arial" w:hint="default"/>
      </w:rPr>
    </w:lvl>
    <w:lvl w:ilvl="5" w:tplc="90E41C8C" w:tentative="1">
      <w:start w:val="1"/>
      <w:numFmt w:val="bullet"/>
      <w:lvlText w:val="•"/>
      <w:lvlJc w:val="left"/>
      <w:pPr>
        <w:tabs>
          <w:tab w:val="num" w:pos="4320"/>
        </w:tabs>
        <w:ind w:left="4320" w:hanging="360"/>
      </w:pPr>
      <w:rPr>
        <w:rFonts w:ascii="Arial" w:hAnsi="Arial" w:hint="default"/>
      </w:rPr>
    </w:lvl>
    <w:lvl w:ilvl="6" w:tplc="95069E6A" w:tentative="1">
      <w:start w:val="1"/>
      <w:numFmt w:val="bullet"/>
      <w:lvlText w:val="•"/>
      <w:lvlJc w:val="left"/>
      <w:pPr>
        <w:tabs>
          <w:tab w:val="num" w:pos="5040"/>
        </w:tabs>
        <w:ind w:left="5040" w:hanging="360"/>
      </w:pPr>
      <w:rPr>
        <w:rFonts w:ascii="Arial" w:hAnsi="Arial" w:hint="default"/>
      </w:rPr>
    </w:lvl>
    <w:lvl w:ilvl="7" w:tplc="BCC68760" w:tentative="1">
      <w:start w:val="1"/>
      <w:numFmt w:val="bullet"/>
      <w:lvlText w:val="•"/>
      <w:lvlJc w:val="left"/>
      <w:pPr>
        <w:tabs>
          <w:tab w:val="num" w:pos="5760"/>
        </w:tabs>
        <w:ind w:left="5760" w:hanging="360"/>
      </w:pPr>
      <w:rPr>
        <w:rFonts w:ascii="Arial" w:hAnsi="Arial" w:hint="default"/>
      </w:rPr>
    </w:lvl>
    <w:lvl w:ilvl="8" w:tplc="DC3A158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D601684"/>
    <w:multiLevelType w:val="hybridMultilevel"/>
    <w:tmpl w:val="D82221AE"/>
    <w:lvl w:ilvl="0" w:tplc="6FE2A8DC">
      <w:start w:val="1"/>
      <w:numFmt w:val="bullet"/>
      <w:lvlText w:val="●"/>
      <w:lvlJc w:val="left"/>
      <w:pPr>
        <w:tabs>
          <w:tab w:val="num" w:pos="720"/>
        </w:tabs>
        <w:ind w:left="720" w:hanging="360"/>
      </w:pPr>
      <w:rPr>
        <w:rFonts w:ascii="Arial" w:hAnsi="Arial" w:hint="default"/>
      </w:rPr>
    </w:lvl>
    <w:lvl w:ilvl="1" w:tplc="B1E42F54" w:tentative="1">
      <w:start w:val="1"/>
      <w:numFmt w:val="bullet"/>
      <w:lvlText w:val="●"/>
      <w:lvlJc w:val="left"/>
      <w:pPr>
        <w:tabs>
          <w:tab w:val="num" w:pos="1440"/>
        </w:tabs>
        <w:ind w:left="1440" w:hanging="360"/>
      </w:pPr>
      <w:rPr>
        <w:rFonts w:ascii="Arial" w:hAnsi="Arial" w:hint="default"/>
      </w:rPr>
    </w:lvl>
    <w:lvl w:ilvl="2" w:tplc="F656DC52" w:tentative="1">
      <w:start w:val="1"/>
      <w:numFmt w:val="bullet"/>
      <w:lvlText w:val="●"/>
      <w:lvlJc w:val="left"/>
      <w:pPr>
        <w:tabs>
          <w:tab w:val="num" w:pos="2160"/>
        </w:tabs>
        <w:ind w:left="2160" w:hanging="360"/>
      </w:pPr>
      <w:rPr>
        <w:rFonts w:ascii="Arial" w:hAnsi="Arial" w:hint="default"/>
      </w:rPr>
    </w:lvl>
    <w:lvl w:ilvl="3" w:tplc="C3E0D984" w:tentative="1">
      <w:start w:val="1"/>
      <w:numFmt w:val="bullet"/>
      <w:lvlText w:val="●"/>
      <w:lvlJc w:val="left"/>
      <w:pPr>
        <w:tabs>
          <w:tab w:val="num" w:pos="2880"/>
        </w:tabs>
        <w:ind w:left="2880" w:hanging="360"/>
      </w:pPr>
      <w:rPr>
        <w:rFonts w:ascii="Arial" w:hAnsi="Arial" w:hint="default"/>
      </w:rPr>
    </w:lvl>
    <w:lvl w:ilvl="4" w:tplc="4FC6B85C" w:tentative="1">
      <w:start w:val="1"/>
      <w:numFmt w:val="bullet"/>
      <w:lvlText w:val="●"/>
      <w:lvlJc w:val="left"/>
      <w:pPr>
        <w:tabs>
          <w:tab w:val="num" w:pos="3600"/>
        </w:tabs>
        <w:ind w:left="3600" w:hanging="360"/>
      </w:pPr>
      <w:rPr>
        <w:rFonts w:ascii="Arial" w:hAnsi="Arial" w:hint="default"/>
      </w:rPr>
    </w:lvl>
    <w:lvl w:ilvl="5" w:tplc="5670A10E" w:tentative="1">
      <w:start w:val="1"/>
      <w:numFmt w:val="bullet"/>
      <w:lvlText w:val="●"/>
      <w:lvlJc w:val="left"/>
      <w:pPr>
        <w:tabs>
          <w:tab w:val="num" w:pos="4320"/>
        </w:tabs>
        <w:ind w:left="4320" w:hanging="360"/>
      </w:pPr>
      <w:rPr>
        <w:rFonts w:ascii="Arial" w:hAnsi="Arial" w:hint="default"/>
      </w:rPr>
    </w:lvl>
    <w:lvl w:ilvl="6" w:tplc="0100A658" w:tentative="1">
      <w:start w:val="1"/>
      <w:numFmt w:val="bullet"/>
      <w:lvlText w:val="●"/>
      <w:lvlJc w:val="left"/>
      <w:pPr>
        <w:tabs>
          <w:tab w:val="num" w:pos="5040"/>
        </w:tabs>
        <w:ind w:left="5040" w:hanging="360"/>
      </w:pPr>
      <w:rPr>
        <w:rFonts w:ascii="Arial" w:hAnsi="Arial" w:hint="default"/>
      </w:rPr>
    </w:lvl>
    <w:lvl w:ilvl="7" w:tplc="19D8B8AC" w:tentative="1">
      <w:start w:val="1"/>
      <w:numFmt w:val="bullet"/>
      <w:lvlText w:val="●"/>
      <w:lvlJc w:val="left"/>
      <w:pPr>
        <w:tabs>
          <w:tab w:val="num" w:pos="5760"/>
        </w:tabs>
        <w:ind w:left="5760" w:hanging="360"/>
      </w:pPr>
      <w:rPr>
        <w:rFonts w:ascii="Arial" w:hAnsi="Arial" w:hint="default"/>
      </w:rPr>
    </w:lvl>
    <w:lvl w:ilvl="8" w:tplc="4022B278" w:tentative="1">
      <w:start w:val="1"/>
      <w:numFmt w:val="bullet"/>
      <w:lvlText w:val="●"/>
      <w:lvlJc w:val="left"/>
      <w:pPr>
        <w:tabs>
          <w:tab w:val="num" w:pos="6480"/>
        </w:tabs>
        <w:ind w:left="6480" w:hanging="360"/>
      </w:pPr>
      <w:rPr>
        <w:rFonts w:ascii="Arial" w:hAnsi="Arial" w:hint="default"/>
      </w:rPr>
    </w:lvl>
  </w:abstractNum>
  <w:num w:numId="1">
    <w:abstractNumId w:val="8"/>
  </w:num>
  <w:num w:numId="2">
    <w:abstractNumId w:val="13"/>
  </w:num>
  <w:num w:numId="3">
    <w:abstractNumId w:val="12"/>
  </w:num>
  <w:num w:numId="4">
    <w:abstractNumId w:val="4"/>
  </w:num>
  <w:num w:numId="5">
    <w:abstractNumId w:val="11"/>
  </w:num>
  <w:num w:numId="6">
    <w:abstractNumId w:val="10"/>
  </w:num>
  <w:num w:numId="7">
    <w:abstractNumId w:val="0"/>
  </w:num>
  <w:num w:numId="8">
    <w:abstractNumId w:val="1"/>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15"/>
  </w:num>
  <w:num w:numId="20">
    <w:abstractNumId w:val="5"/>
  </w:num>
  <w:num w:numId="21">
    <w:abstractNumId w:val="7"/>
  </w:num>
  <w:num w:numId="22">
    <w:abstractNumId w:val="9"/>
  </w:num>
  <w:num w:numId="23">
    <w:abstractNumId w:val="3"/>
  </w:num>
  <w:num w:numId="24">
    <w:abstractNumId w:val="6"/>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ytzAzMDA3NDE2NTFX0lEKTi0uzszPAykwNqoFAKBQiUctAAAA"/>
  </w:docVars>
  <w:rsids>
    <w:rsidRoot w:val="001630C9"/>
    <w:rsid w:val="000102C7"/>
    <w:rsid w:val="000176A7"/>
    <w:rsid w:val="00022EDD"/>
    <w:rsid w:val="00026BAF"/>
    <w:rsid w:val="000274B0"/>
    <w:rsid w:val="00031243"/>
    <w:rsid w:val="00032526"/>
    <w:rsid w:val="00032F33"/>
    <w:rsid w:val="0003670C"/>
    <w:rsid w:val="00036BED"/>
    <w:rsid w:val="0003771E"/>
    <w:rsid w:val="00040D6E"/>
    <w:rsid w:val="000430C3"/>
    <w:rsid w:val="00046936"/>
    <w:rsid w:val="00050440"/>
    <w:rsid w:val="00075BBE"/>
    <w:rsid w:val="00083592"/>
    <w:rsid w:val="00086EAE"/>
    <w:rsid w:val="00090567"/>
    <w:rsid w:val="00092AC5"/>
    <w:rsid w:val="000936AB"/>
    <w:rsid w:val="00095BA9"/>
    <w:rsid w:val="000A02CA"/>
    <w:rsid w:val="000A2F18"/>
    <w:rsid w:val="000A5CE1"/>
    <w:rsid w:val="000A5CEB"/>
    <w:rsid w:val="000B0316"/>
    <w:rsid w:val="000B44FA"/>
    <w:rsid w:val="000C1BB7"/>
    <w:rsid w:val="000C6F94"/>
    <w:rsid w:val="000D1A51"/>
    <w:rsid w:val="000D5067"/>
    <w:rsid w:val="000D6D41"/>
    <w:rsid w:val="000E695A"/>
    <w:rsid w:val="000F021D"/>
    <w:rsid w:val="000F62D1"/>
    <w:rsid w:val="00113C20"/>
    <w:rsid w:val="0012342F"/>
    <w:rsid w:val="00124FCE"/>
    <w:rsid w:val="00127F3C"/>
    <w:rsid w:val="00132771"/>
    <w:rsid w:val="001358FA"/>
    <w:rsid w:val="0013609D"/>
    <w:rsid w:val="0013776A"/>
    <w:rsid w:val="00137887"/>
    <w:rsid w:val="00140373"/>
    <w:rsid w:val="00140BA5"/>
    <w:rsid w:val="001424EA"/>
    <w:rsid w:val="001426AC"/>
    <w:rsid w:val="00144819"/>
    <w:rsid w:val="001459D8"/>
    <w:rsid w:val="001463E5"/>
    <w:rsid w:val="0014772D"/>
    <w:rsid w:val="00152B24"/>
    <w:rsid w:val="00155260"/>
    <w:rsid w:val="00155459"/>
    <w:rsid w:val="001575CF"/>
    <w:rsid w:val="001630C9"/>
    <w:rsid w:val="0016575F"/>
    <w:rsid w:val="00166717"/>
    <w:rsid w:val="00175F0D"/>
    <w:rsid w:val="00180B23"/>
    <w:rsid w:val="00183DDD"/>
    <w:rsid w:val="00185E71"/>
    <w:rsid w:val="00192CC2"/>
    <w:rsid w:val="00194547"/>
    <w:rsid w:val="00195504"/>
    <w:rsid w:val="00195A3E"/>
    <w:rsid w:val="001A6156"/>
    <w:rsid w:val="001B2A55"/>
    <w:rsid w:val="001B4EBF"/>
    <w:rsid w:val="001B5DAC"/>
    <w:rsid w:val="001B787E"/>
    <w:rsid w:val="001C1536"/>
    <w:rsid w:val="001C1583"/>
    <w:rsid w:val="001C690C"/>
    <w:rsid w:val="001D03BE"/>
    <w:rsid w:val="001D14A9"/>
    <w:rsid w:val="001D526B"/>
    <w:rsid w:val="001D6B2D"/>
    <w:rsid w:val="001E3AB6"/>
    <w:rsid w:val="001E45D7"/>
    <w:rsid w:val="001E6F59"/>
    <w:rsid w:val="001F1D80"/>
    <w:rsid w:val="001F20FE"/>
    <w:rsid w:val="001F3435"/>
    <w:rsid w:val="001F7F68"/>
    <w:rsid w:val="00200890"/>
    <w:rsid w:val="002067F0"/>
    <w:rsid w:val="00223149"/>
    <w:rsid w:val="002243AA"/>
    <w:rsid w:val="0023075E"/>
    <w:rsid w:val="002337C5"/>
    <w:rsid w:val="00236C57"/>
    <w:rsid w:val="00250B5A"/>
    <w:rsid w:val="00253249"/>
    <w:rsid w:val="002536AA"/>
    <w:rsid w:val="0025554F"/>
    <w:rsid w:val="002567DE"/>
    <w:rsid w:val="00257371"/>
    <w:rsid w:val="002720B6"/>
    <w:rsid w:val="002736A9"/>
    <w:rsid w:val="002756E3"/>
    <w:rsid w:val="00275DED"/>
    <w:rsid w:val="00284C42"/>
    <w:rsid w:val="00293858"/>
    <w:rsid w:val="002949B5"/>
    <w:rsid w:val="002954A0"/>
    <w:rsid w:val="00297404"/>
    <w:rsid w:val="002A17EE"/>
    <w:rsid w:val="002A6BC1"/>
    <w:rsid w:val="002B0EB8"/>
    <w:rsid w:val="002B1664"/>
    <w:rsid w:val="002B186F"/>
    <w:rsid w:val="002B4D23"/>
    <w:rsid w:val="002B5B7A"/>
    <w:rsid w:val="002C38BB"/>
    <w:rsid w:val="002C67AD"/>
    <w:rsid w:val="002D1172"/>
    <w:rsid w:val="002D11FE"/>
    <w:rsid w:val="002D40AE"/>
    <w:rsid w:val="002E5B37"/>
    <w:rsid w:val="002E65F4"/>
    <w:rsid w:val="002E6724"/>
    <w:rsid w:val="002F60F2"/>
    <w:rsid w:val="002F7923"/>
    <w:rsid w:val="00301522"/>
    <w:rsid w:val="00304771"/>
    <w:rsid w:val="0030547E"/>
    <w:rsid w:val="00310883"/>
    <w:rsid w:val="00311316"/>
    <w:rsid w:val="003124BA"/>
    <w:rsid w:val="00314DA9"/>
    <w:rsid w:val="003158C4"/>
    <w:rsid w:val="00315B14"/>
    <w:rsid w:val="00315FEC"/>
    <w:rsid w:val="00317C44"/>
    <w:rsid w:val="00324248"/>
    <w:rsid w:val="003244E7"/>
    <w:rsid w:val="00327199"/>
    <w:rsid w:val="00327DBB"/>
    <w:rsid w:val="00343BA5"/>
    <w:rsid w:val="0034556F"/>
    <w:rsid w:val="0035101A"/>
    <w:rsid w:val="00351256"/>
    <w:rsid w:val="0037106B"/>
    <w:rsid w:val="0037546C"/>
    <w:rsid w:val="00383037"/>
    <w:rsid w:val="00384185"/>
    <w:rsid w:val="00385BB8"/>
    <w:rsid w:val="00386377"/>
    <w:rsid w:val="003911DA"/>
    <w:rsid w:val="003A00BD"/>
    <w:rsid w:val="003A4158"/>
    <w:rsid w:val="003B3FE7"/>
    <w:rsid w:val="003B55AF"/>
    <w:rsid w:val="003B703D"/>
    <w:rsid w:val="003C0460"/>
    <w:rsid w:val="003C3A1A"/>
    <w:rsid w:val="003C68F1"/>
    <w:rsid w:val="003D08FC"/>
    <w:rsid w:val="003D18E0"/>
    <w:rsid w:val="003E3805"/>
    <w:rsid w:val="003E52CC"/>
    <w:rsid w:val="003E57FD"/>
    <w:rsid w:val="003F0601"/>
    <w:rsid w:val="003F17B6"/>
    <w:rsid w:val="003F2868"/>
    <w:rsid w:val="003F74F8"/>
    <w:rsid w:val="004004E4"/>
    <w:rsid w:val="00406190"/>
    <w:rsid w:val="004118E2"/>
    <w:rsid w:val="00411CDC"/>
    <w:rsid w:val="00432DAA"/>
    <w:rsid w:val="00440D4D"/>
    <w:rsid w:val="00447B73"/>
    <w:rsid w:val="004510D6"/>
    <w:rsid w:val="004520A5"/>
    <w:rsid w:val="00452F04"/>
    <w:rsid w:val="00461986"/>
    <w:rsid w:val="0046296C"/>
    <w:rsid w:val="004634F9"/>
    <w:rsid w:val="00463BD5"/>
    <w:rsid w:val="004657D9"/>
    <w:rsid w:val="00467E01"/>
    <w:rsid w:val="00471540"/>
    <w:rsid w:val="00474750"/>
    <w:rsid w:val="00475CA8"/>
    <w:rsid w:val="00484AF1"/>
    <w:rsid w:val="0049249F"/>
    <w:rsid w:val="0049582F"/>
    <w:rsid w:val="004A379C"/>
    <w:rsid w:val="004B030A"/>
    <w:rsid w:val="004B3ED2"/>
    <w:rsid w:val="004B4028"/>
    <w:rsid w:val="004B7E39"/>
    <w:rsid w:val="004C42DD"/>
    <w:rsid w:val="004C5666"/>
    <w:rsid w:val="004C56A7"/>
    <w:rsid w:val="004C62FE"/>
    <w:rsid w:val="004C7C7D"/>
    <w:rsid w:val="004D00A1"/>
    <w:rsid w:val="004D1BA4"/>
    <w:rsid w:val="004D3A26"/>
    <w:rsid w:val="004D6DBB"/>
    <w:rsid w:val="004E2C52"/>
    <w:rsid w:val="004E59E6"/>
    <w:rsid w:val="004E79DD"/>
    <w:rsid w:val="004E7E48"/>
    <w:rsid w:val="004F0B62"/>
    <w:rsid w:val="004F62FF"/>
    <w:rsid w:val="004F7060"/>
    <w:rsid w:val="00502868"/>
    <w:rsid w:val="0050528D"/>
    <w:rsid w:val="00507FF6"/>
    <w:rsid w:val="00522E5A"/>
    <w:rsid w:val="00530BCF"/>
    <w:rsid w:val="0053219D"/>
    <w:rsid w:val="005321EF"/>
    <w:rsid w:val="00532BA6"/>
    <w:rsid w:val="00533C52"/>
    <w:rsid w:val="005368CA"/>
    <w:rsid w:val="0054100A"/>
    <w:rsid w:val="00543A9F"/>
    <w:rsid w:val="00543FEA"/>
    <w:rsid w:val="00550D29"/>
    <w:rsid w:val="005511B9"/>
    <w:rsid w:val="00551968"/>
    <w:rsid w:val="0055262A"/>
    <w:rsid w:val="0056092E"/>
    <w:rsid w:val="00566523"/>
    <w:rsid w:val="00573707"/>
    <w:rsid w:val="005756D7"/>
    <w:rsid w:val="005804FA"/>
    <w:rsid w:val="00580714"/>
    <w:rsid w:val="00581645"/>
    <w:rsid w:val="00581C30"/>
    <w:rsid w:val="00583C72"/>
    <w:rsid w:val="0058718A"/>
    <w:rsid w:val="00587731"/>
    <w:rsid w:val="00593B81"/>
    <w:rsid w:val="0059434F"/>
    <w:rsid w:val="00596913"/>
    <w:rsid w:val="005A4B54"/>
    <w:rsid w:val="005A79D9"/>
    <w:rsid w:val="005A7D76"/>
    <w:rsid w:val="005B00A1"/>
    <w:rsid w:val="005B1A26"/>
    <w:rsid w:val="005B2E77"/>
    <w:rsid w:val="005B3726"/>
    <w:rsid w:val="005B563D"/>
    <w:rsid w:val="005D3D88"/>
    <w:rsid w:val="005D3E79"/>
    <w:rsid w:val="005D6C4E"/>
    <w:rsid w:val="005E1A54"/>
    <w:rsid w:val="005E2412"/>
    <w:rsid w:val="005F1ACD"/>
    <w:rsid w:val="005F2F3E"/>
    <w:rsid w:val="005F34F1"/>
    <w:rsid w:val="00600E5D"/>
    <w:rsid w:val="00602934"/>
    <w:rsid w:val="00612A6D"/>
    <w:rsid w:val="00614B37"/>
    <w:rsid w:val="00616203"/>
    <w:rsid w:val="006210BC"/>
    <w:rsid w:val="00623CA2"/>
    <w:rsid w:val="00626F3D"/>
    <w:rsid w:val="00641D81"/>
    <w:rsid w:val="00646914"/>
    <w:rsid w:val="00650267"/>
    <w:rsid w:val="006507FA"/>
    <w:rsid w:val="00654F94"/>
    <w:rsid w:val="00655897"/>
    <w:rsid w:val="006577E8"/>
    <w:rsid w:val="00665346"/>
    <w:rsid w:val="00665AD1"/>
    <w:rsid w:val="0066635D"/>
    <w:rsid w:val="00666AA7"/>
    <w:rsid w:val="00666D85"/>
    <w:rsid w:val="00667BF4"/>
    <w:rsid w:val="00676B8C"/>
    <w:rsid w:val="00680934"/>
    <w:rsid w:val="00680FB5"/>
    <w:rsid w:val="00683BBA"/>
    <w:rsid w:val="006849FF"/>
    <w:rsid w:val="00690F59"/>
    <w:rsid w:val="006978D9"/>
    <w:rsid w:val="006A0A40"/>
    <w:rsid w:val="006A1F8F"/>
    <w:rsid w:val="006A5E78"/>
    <w:rsid w:val="006B0454"/>
    <w:rsid w:val="006C1B42"/>
    <w:rsid w:val="006C45BA"/>
    <w:rsid w:val="006C56E6"/>
    <w:rsid w:val="006D0412"/>
    <w:rsid w:val="006D2076"/>
    <w:rsid w:val="006D24DA"/>
    <w:rsid w:val="006D2770"/>
    <w:rsid w:val="006D5C47"/>
    <w:rsid w:val="006D64AE"/>
    <w:rsid w:val="006D7F69"/>
    <w:rsid w:val="006E08D7"/>
    <w:rsid w:val="006E18F1"/>
    <w:rsid w:val="006E1D0E"/>
    <w:rsid w:val="006E59A6"/>
    <w:rsid w:val="006E67A7"/>
    <w:rsid w:val="006F25BD"/>
    <w:rsid w:val="006F2948"/>
    <w:rsid w:val="006F2F90"/>
    <w:rsid w:val="006F656E"/>
    <w:rsid w:val="007010AA"/>
    <w:rsid w:val="007014AE"/>
    <w:rsid w:val="007134CB"/>
    <w:rsid w:val="00713C85"/>
    <w:rsid w:val="007225E7"/>
    <w:rsid w:val="007262DB"/>
    <w:rsid w:val="0073078C"/>
    <w:rsid w:val="0073140F"/>
    <w:rsid w:val="00733B1C"/>
    <w:rsid w:val="00733CA0"/>
    <w:rsid w:val="007346C4"/>
    <w:rsid w:val="007359DD"/>
    <w:rsid w:val="00735A19"/>
    <w:rsid w:val="00741246"/>
    <w:rsid w:val="00742501"/>
    <w:rsid w:val="00743FBF"/>
    <w:rsid w:val="00745612"/>
    <w:rsid w:val="00760B77"/>
    <w:rsid w:val="007615FF"/>
    <w:rsid w:val="007658F9"/>
    <w:rsid w:val="0077057F"/>
    <w:rsid w:val="007741E5"/>
    <w:rsid w:val="00787460"/>
    <w:rsid w:val="007874A1"/>
    <w:rsid w:val="00794F50"/>
    <w:rsid w:val="007A0300"/>
    <w:rsid w:val="007A22B8"/>
    <w:rsid w:val="007A4183"/>
    <w:rsid w:val="007A5EAE"/>
    <w:rsid w:val="007A70A5"/>
    <w:rsid w:val="007A7399"/>
    <w:rsid w:val="007A7E76"/>
    <w:rsid w:val="007B1F7E"/>
    <w:rsid w:val="007B21E5"/>
    <w:rsid w:val="007B5AAC"/>
    <w:rsid w:val="007C1561"/>
    <w:rsid w:val="007C3814"/>
    <w:rsid w:val="007C3A2F"/>
    <w:rsid w:val="007C4835"/>
    <w:rsid w:val="007C48DF"/>
    <w:rsid w:val="007C539A"/>
    <w:rsid w:val="007D0A31"/>
    <w:rsid w:val="007E344B"/>
    <w:rsid w:val="007E4DA1"/>
    <w:rsid w:val="007E532F"/>
    <w:rsid w:val="007E7A67"/>
    <w:rsid w:val="007F06DA"/>
    <w:rsid w:val="007F43CF"/>
    <w:rsid w:val="007F516D"/>
    <w:rsid w:val="007F5AD3"/>
    <w:rsid w:val="00800E30"/>
    <w:rsid w:val="0080127B"/>
    <w:rsid w:val="008020CD"/>
    <w:rsid w:val="0080305C"/>
    <w:rsid w:val="00803CC8"/>
    <w:rsid w:val="0080498B"/>
    <w:rsid w:val="00804D6D"/>
    <w:rsid w:val="00804E48"/>
    <w:rsid w:val="00813085"/>
    <w:rsid w:val="00816E0D"/>
    <w:rsid w:val="0081788A"/>
    <w:rsid w:val="008227C1"/>
    <w:rsid w:val="00830278"/>
    <w:rsid w:val="00830F4A"/>
    <w:rsid w:val="00833D44"/>
    <w:rsid w:val="00837893"/>
    <w:rsid w:val="008408EE"/>
    <w:rsid w:val="00840E1D"/>
    <w:rsid w:val="0084240F"/>
    <w:rsid w:val="008520BF"/>
    <w:rsid w:val="00854A15"/>
    <w:rsid w:val="00860455"/>
    <w:rsid w:val="00860B71"/>
    <w:rsid w:val="00862FAC"/>
    <w:rsid w:val="00871119"/>
    <w:rsid w:val="00872E39"/>
    <w:rsid w:val="00874B79"/>
    <w:rsid w:val="00876AF3"/>
    <w:rsid w:val="00886350"/>
    <w:rsid w:val="00894C69"/>
    <w:rsid w:val="00895251"/>
    <w:rsid w:val="008A166D"/>
    <w:rsid w:val="008A179B"/>
    <w:rsid w:val="008A27AA"/>
    <w:rsid w:val="008A6EAA"/>
    <w:rsid w:val="008B0727"/>
    <w:rsid w:val="008B0825"/>
    <w:rsid w:val="008B0847"/>
    <w:rsid w:val="008C6385"/>
    <w:rsid w:val="008D0B4D"/>
    <w:rsid w:val="008D4E05"/>
    <w:rsid w:val="008E0B2A"/>
    <w:rsid w:val="008E1FC8"/>
    <w:rsid w:val="008E36FD"/>
    <w:rsid w:val="008E52B1"/>
    <w:rsid w:val="008E6526"/>
    <w:rsid w:val="008E7294"/>
    <w:rsid w:val="008F0FEB"/>
    <w:rsid w:val="008F4F6F"/>
    <w:rsid w:val="008F5603"/>
    <w:rsid w:val="008F6FDD"/>
    <w:rsid w:val="00900E06"/>
    <w:rsid w:val="00902715"/>
    <w:rsid w:val="00902F1E"/>
    <w:rsid w:val="00903A4A"/>
    <w:rsid w:val="0091501D"/>
    <w:rsid w:val="00921382"/>
    <w:rsid w:val="00926DD4"/>
    <w:rsid w:val="009402CC"/>
    <w:rsid w:val="0094097A"/>
    <w:rsid w:val="00940BE3"/>
    <w:rsid w:val="0094189D"/>
    <w:rsid w:val="00944B06"/>
    <w:rsid w:val="00944DE9"/>
    <w:rsid w:val="0095095B"/>
    <w:rsid w:val="009528EF"/>
    <w:rsid w:val="009533F7"/>
    <w:rsid w:val="00953645"/>
    <w:rsid w:val="00961D86"/>
    <w:rsid w:val="009627C1"/>
    <w:rsid w:val="009643E4"/>
    <w:rsid w:val="009649CE"/>
    <w:rsid w:val="00965E44"/>
    <w:rsid w:val="00967CB1"/>
    <w:rsid w:val="00970A83"/>
    <w:rsid w:val="00970CE8"/>
    <w:rsid w:val="0097153E"/>
    <w:rsid w:val="00973D60"/>
    <w:rsid w:val="00974AA7"/>
    <w:rsid w:val="00975ACF"/>
    <w:rsid w:val="009763A2"/>
    <w:rsid w:val="009772E6"/>
    <w:rsid w:val="009815C6"/>
    <w:rsid w:val="00981DE7"/>
    <w:rsid w:val="00983088"/>
    <w:rsid w:val="00986C01"/>
    <w:rsid w:val="0099237C"/>
    <w:rsid w:val="00994576"/>
    <w:rsid w:val="0099557A"/>
    <w:rsid w:val="009A1B81"/>
    <w:rsid w:val="009B1A1E"/>
    <w:rsid w:val="009B2942"/>
    <w:rsid w:val="009C120F"/>
    <w:rsid w:val="009C1BD1"/>
    <w:rsid w:val="009C1FF9"/>
    <w:rsid w:val="009C449C"/>
    <w:rsid w:val="009C49A4"/>
    <w:rsid w:val="009C5248"/>
    <w:rsid w:val="009D1CCB"/>
    <w:rsid w:val="009D3D9C"/>
    <w:rsid w:val="009D6B05"/>
    <w:rsid w:val="009E6987"/>
    <w:rsid w:val="009F1C51"/>
    <w:rsid w:val="009F788B"/>
    <w:rsid w:val="00A01CD5"/>
    <w:rsid w:val="00A02F5B"/>
    <w:rsid w:val="00A05018"/>
    <w:rsid w:val="00A061D9"/>
    <w:rsid w:val="00A07AB0"/>
    <w:rsid w:val="00A12DC1"/>
    <w:rsid w:val="00A13624"/>
    <w:rsid w:val="00A15D74"/>
    <w:rsid w:val="00A204F2"/>
    <w:rsid w:val="00A23C6A"/>
    <w:rsid w:val="00A241AC"/>
    <w:rsid w:val="00A31B9A"/>
    <w:rsid w:val="00A51445"/>
    <w:rsid w:val="00A51F48"/>
    <w:rsid w:val="00A52F5C"/>
    <w:rsid w:val="00A5480F"/>
    <w:rsid w:val="00A55043"/>
    <w:rsid w:val="00A60C11"/>
    <w:rsid w:val="00A67FF8"/>
    <w:rsid w:val="00A71614"/>
    <w:rsid w:val="00A72E71"/>
    <w:rsid w:val="00A73BC4"/>
    <w:rsid w:val="00A763A5"/>
    <w:rsid w:val="00A77C26"/>
    <w:rsid w:val="00A80A66"/>
    <w:rsid w:val="00A9329C"/>
    <w:rsid w:val="00A96082"/>
    <w:rsid w:val="00A97917"/>
    <w:rsid w:val="00AA1E1E"/>
    <w:rsid w:val="00AA2D8B"/>
    <w:rsid w:val="00AA6146"/>
    <w:rsid w:val="00AB0910"/>
    <w:rsid w:val="00AB1BB8"/>
    <w:rsid w:val="00AB31A3"/>
    <w:rsid w:val="00AB70DA"/>
    <w:rsid w:val="00AC2FFA"/>
    <w:rsid w:val="00AC4568"/>
    <w:rsid w:val="00AC699D"/>
    <w:rsid w:val="00AD0F60"/>
    <w:rsid w:val="00AD23D5"/>
    <w:rsid w:val="00AD48EB"/>
    <w:rsid w:val="00AD7575"/>
    <w:rsid w:val="00AD7AA6"/>
    <w:rsid w:val="00AE1796"/>
    <w:rsid w:val="00AE3CE2"/>
    <w:rsid w:val="00AE4777"/>
    <w:rsid w:val="00AE64B7"/>
    <w:rsid w:val="00AE6654"/>
    <w:rsid w:val="00AF18B7"/>
    <w:rsid w:val="00AF59DD"/>
    <w:rsid w:val="00AF5BAF"/>
    <w:rsid w:val="00AF6D96"/>
    <w:rsid w:val="00B003A5"/>
    <w:rsid w:val="00B07AC7"/>
    <w:rsid w:val="00B107E8"/>
    <w:rsid w:val="00B1247C"/>
    <w:rsid w:val="00B16489"/>
    <w:rsid w:val="00B22BE4"/>
    <w:rsid w:val="00B23351"/>
    <w:rsid w:val="00B24B30"/>
    <w:rsid w:val="00B26AD4"/>
    <w:rsid w:val="00B32340"/>
    <w:rsid w:val="00B3441E"/>
    <w:rsid w:val="00B416E3"/>
    <w:rsid w:val="00B4201B"/>
    <w:rsid w:val="00B57D36"/>
    <w:rsid w:val="00B670DE"/>
    <w:rsid w:val="00B7354D"/>
    <w:rsid w:val="00B73D1E"/>
    <w:rsid w:val="00B7460B"/>
    <w:rsid w:val="00BA0520"/>
    <w:rsid w:val="00BA0A75"/>
    <w:rsid w:val="00BA298E"/>
    <w:rsid w:val="00BA3BD1"/>
    <w:rsid w:val="00BA59B3"/>
    <w:rsid w:val="00BA5BD9"/>
    <w:rsid w:val="00BA609D"/>
    <w:rsid w:val="00BA65C3"/>
    <w:rsid w:val="00BB3F96"/>
    <w:rsid w:val="00BB56A3"/>
    <w:rsid w:val="00BB6935"/>
    <w:rsid w:val="00BB70DC"/>
    <w:rsid w:val="00BC0E6C"/>
    <w:rsid w:val="00BC3983"/>
    <w:rsid w:val="00BD0544"/>
    <w:rsid w:val="00BD0F5C"/>
    <w:rsid w:val="00BD3618"/>
    <w:rsid w:val="00BD3CAF"/>
    <w:rsid w:val="00BD4472"/>
    <w:rsid w:val="00BD49F6"/>
    <w:rsid w:val="00BD593F"/>
    <w:rsid w:val="00BE1603"/>
    <w:rsid w:val="00BE5405"/>
    <w:rsid w:val="00BF0745"/>
    <w:rsid w:val="00BF0816"/>
    <w:rsid w:val="00BF18A1"/>
    <w:rsid w:val="00BF5F34"/>
    <w:rsid w:val="00C0004D"/>
    <w:rsid w:val="00C01936"/>
    <w:rsid w:val="00C01FB7"/>
    <w:rsid w:val="00C04AEA"/>
    <w:rsid w:val="00C07041"/>
    <w:rsid w:val="00C12EEB"/>
    <w:rsid w:val="00C148AB"/>
    <w:rsid w:val="00C16CDD"/>
    <w:rsid w:val="00C16F89"/>
    <w:rsid w:val="00C17048"/>
    <w:rsid w:val="00C21235"/>
    <w:rsid w:val="00C25406"/>
    <w:rsid w:val="00C379BA"/>
    <w:rsid w:val="00C379F4"/>
    <w:rsid w:val="00C40BBD"/>
    <w:rsid w:val="00C41B71"/>
    <w:rsid w:val="00C42BFE"/>
    <w:rsid w:val="00C43696"/>
    <w:rsid w:val="00C452C3"/>
    <w:rsid w:val="00C45C76"/>
    <w:rsid w:val="00C46434"/>
    <w:rsid w:val="00C6036D"/>
    <w:rsid w:val="00C61EE7"/>
    <w:rsid w:val="00C77C58"/>
    <w:rsid w:val="00C77F66"/>
    <w:rsid w:val="00C81F56"/>
    <w:rsid w:val="00C90A2E"/>
    <w:rsid w:val="00C913EE"/>
    <w:rsid w:val="00C948F4"/>
    <w:rsid w:val="00CA0AD4"/>
    <w:rsid w:val="00CA12D0"/>
    <w:rsid w:val="00CA3286"/>
    <w:rsid w:val="00CA5954"/>
    <w:rsid w:val="00CA618B"/>
    <w:rsid w:val="00CA6434"/>
    <w:rsid w:val="00CB3798"/>
    <w:rsid w:val="00CB4186"/>
    <w:rsid w:val="00CB7BDD"/>
    <w:rsid w:val="00CC214E"/>
    <w:rsid w:val="00CC315D"/>
    <w:rsid w:val="00CC5683"/>
    <w:rsid w:val="00CD5434"/>
    <w:rsid w:val="00CE45F3"/>
    <w:rsid w:val="00CE5A73"/>
    <w:rsid w:val="00CF0394"/>
    <w:rsid w:val="00D011E5"/>
    <w:rsid w:val="00D01599"/>
    <w:rsid w:val="00D06A4B"/>
    <w:rsid w:val="00D10290"/>
    <w:rsid w:val="00D11A32"/>
    <w:rsid w:val="00D123C7"/>
    <w:rsid w:val="00D2104E"/>
    <w:rsid w:val="00D21148"/>
    <w:rsid w:val="00D25E99"/>
    <w:rsid w:val="00D26942"/>
    <w:rsid w:val="00D35ED2"/>
    <w:rsid w:val="00D36549"/>
    <w:rsid w:val="00D51C00"/>
    <w:rsid w:val="00D52138"/>
    <w:rsid w:val="00D55463"/>
    <w:rsid w:val="00D5569C"/>
    <w:rsid w:val="00D5581F"/>
    <w:rsid w:val="00D55EEF"/>
    <w:rsid w:val="00D5652D"/>
    <w:rsid w:val="00D568EB"/>
    <w:rsid w:val="00D61110"/>
    <w:rsid w:val="00D61553"/>
    <w:rsid w:val="00D61C3F"/>
    <w:rsid w:val="00D6237C"/>
    <w:rsid w:val="00D63F4C"/>
    <w:rsid w:val="00D659DF"/>
    <w:rsid w:val="00D752D4"/>
    <w:rsid w:val="00D764EA"/>
    <w:rsid w:val="00D773D4"/>
    <w:rsid w:val="00D77490"/>
    <w:rsid w:val="00D80650"/>
    <w:rsid w:val="00D81C1B"/>
    <w:rsid w:val="00D81E7E"/>
    <w:rsid w:val="00D828EC"/>
    <w:rsid w:val="00D830D2"/>
    <w:rsid w:val="00D83E1A"/>
    <w:rsid w:val="00D840F1"/>
    <w:rsid w:val="00D860F1"/>
    <w:rsid w:val="00D9049E"/>
    <w:rsid w:val="00D91E41"/>
    <w:rsid w:val="00DA0B2C"/>
    <w:rsid w:val="00DA3E6C"/>
    <w:rsid w:val="00DA432C"/>
    <w:rsid w:val="00DB2793"/>
    <w:rsid w:val="00DD0873"/>
    <w:rsid w:val="00DE3624"/>
    <w:rsid w:val="00DE5340"/>
    <w:rsid w:val="00DE7D33"/>
    <w:rsid w:val="00DF11DB"/>
    <w:rsid w:val="00DF6D10"/>
    <w:rsid w:val="00DF72CB"/>
    <w:rsid w:val="00E00E85"/>
    <w:rsid w:val="00E051D4"/>
    <w:rsid w:val="00E0557D"/>
    <w:rsid w:val="00E05F1C"/>
    <w:rsid w:val="00E06F5D"/>
    <w:rsid w:val="00E16E79"/>
    <w:rsid w:val="00E254A4"/>
    <w:rsid w:val="00E441C1"/>
    <w:rsid w:val="00E44CF1"/>
    <w:rsid w:val="00E50043"/>
    <w:rsid w:val="00E511F3"/>
    <w:rsid w:val="00E51258"/>
    <w:rsid w:val="00E55860"/>
    <w:rsid w:val="00E61EB3"/>
    <w:rsid w:val="00E63926"/>
    <w:rsid w:val="00E66C82"/>
    <w:rsid w:val="00E70C93"/>
    <w:rsid w:val="00E71F85"/>
    <w:rsid w:val="00E76F3A"/>
    <w:rsid w:val="00E80DEC"/>
    <w:rsid w:val="00E823D1"/>
    <w:rsid w:val="00E83312"/>
    <w:rsid w:val="00E8536C"/>
    <w:rsid w:val="00E8601E"/>
    <w:rsid w:val="00EA0CAE"/>
    <w:rsid w:val="00EB1F58"/>
    <w:rsid w:val="00EB515A"/>
    <w:rsid w:val="00EB6ADA"/>
    <w:rsid w:val="00EB7570"/>
    <w:rsid w:val="00EC2255"/>
    <w:rsid w:val="00EC2FC7"/>
    <w:rsid w:val="00EC635E"/>
    <w:rsid w:val="00ED3767"/>
    <w:rsid w:val="00ED5059"/>
    <w:rsid w:val="00ED5D5B"/>
    <w:rsid w:val="00EE532D"/>
    <w:rsid w:val="00EE740C"/>
    <w:rsid w:val="00EF1966"/>
    <w:rsid w:val="00EF5DB5"/>
    <w:rsid w:val="00EF7C6E"/>
    <w:rsid w:val="00F01D4C"/>
    <w:rsid w:val="00F01DD6"/>
    <w:rsid w:val="00F0779B"/>
    <w:rsid w:val="00F07C2D"/>
    <w:rsid w:val="00F1144F"/>
    <w:rsid w:val="00F16561"/>
    <w:rsid w:val="00F24787"/>
    <w:rsid w:val="00F2741B"/>
    <w:rsid w:val="00F27FA4"/>
    <w:rsid w:val="00F30EC1"/>
    <w:rsid w:val="00F3111C"/>
    <w:rsid w:val="00F31B77"/>
    <w:rsid w:val="00F362A5"/>
    <w:rsid w:val="00F41F9F"/>
    <w:rsid w:val="00F44424"/>
    <w:rsid w:val="00F564BA"/>
    <w:rsid w:val="00F56B36"/>
    <w:rsid w:val="00F63E6F"/>
    <w:rsid w:val="00F65863"/>
    <w:rsid w:val="00F65E0D"/>
    <w:rsid w:val="00F7032B"/>
    <w:rsid w:val="00F72211"/>
    <w:rsid w:val="00F73305"/>
    <w:rsid w:val="00F76677"/>
    <w:rsid w:val="00F86553"/>
    <w:rsid w:val="00F86C41"/>
    <w:rsid w:val="00F91EB8"/>
    <w:rsid w:val="00F932FD"/>
    <w:rsid w:val="00F9372B"/>
    <w:rsid w:val="00F93867"/>
    <w:rsid w:val="00F96A1A"/>
    <w:rsid w:val="00FA2AE4"/>
    <w:rsid w:val="00FA2EC0"/>
    <w:rsid w:val="00FA6F30"/>
    <w:rsid w:val="00FB0617"/>
    <w:rsid w:val="00FB682B"/>
    <w:rsid w:val="00FB74C9"/>
    <w:rsid w:val="00FC1BDB"/>
    <w:rsid w:val="00FC2D14"/>
    <w:rsid w:val="00FC330B"/>
    <w:rsid w:val="00FC37AC"/>
    <w:rsid w:val="00FC5FCC"/>
    <w:rsid w:val="00FC60E6"/>
    <w:rsid w:val="00FD0769"/>
    <w:rsid w:val="00FD228E"/>
    <w:rsid w:val="00FD5197"/>
    <w:rsid w:val="00FD69F6"/>
    <w:rsid w:val="00FE38BA"/>
    <w:rsid w:val="00FE3C70"/>
    <w:rsid w:val="00FE62DE"/>
    <w:rsid w:val="00FE7175"/>
    <w:rsid w:val="00FF1A0F"/>
    <w:rsid w:val="00FF1E54"/>
    <w:rsid w:val="00FF3615"/>
    <w:rsid w:val="00FF5BD9"/>
    <w:rsid w:val="00FF6BA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344CC9"/>
  <w15:chartTrackingRefBased/>
  <w15:docId w15:val="{9A7DB497-4DBC-4E03-AD33-5783610A5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5C76"/>
  </w:style>
  <w:style w:type="paragraph" w:styleId="Heading1">
    <w:name w:val="heading 1"/>
    <w:basedOn w:val="Normal"/>
    <w:next w:val="Normal"/>
    <w:link w:val="Heading1Char"/>
    <w:uiPriority w:val="9"/>
    <w:qFormat/>
    <w:rsid w:val="00C45C76"/>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C45C76"/>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C45C76"/>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C45C76"/>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C45C76"/>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C45C76"/>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C45C76"/>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C45C7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C45C7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43CF"/>
    <w:pPr>
      <w:ind w:left="720"/>
      <w:contextualSpacing/>
    </w:pPr>
  </w:style>
  <w:style w:type="character" w:styleId="Hyperlink">
    <w:name w:val="Hyperlink"/>
    <w:basedOn w:val="DefaultParagraphFont"/>
    <w:uiPriority w:val="99"/>
    <w:unhideWhenUsed/>
    <w:rsid w:val="000B44FA"/>
    <w:rPr>
      <w:color w:val="0563C1" w:themeColor="hyperlink"/>
      <w:u w:val="single"/>
    </w:rPr>
  </w:style>
  <w:style w:type="paragraph" w:styleId="NormalWeb">
    <w:name w:val="Normal (Web)"/>
    <w:basedOn w:val="Normal"/>
    <w:uiPriority w:val="99"/>
    <w:semiHidden/>
    <w:unhideWhenUsed/>
    <w:rsid w:val="004C56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re5">
    <w:name w:val="re5"/>
    <w:basedOn w:val="DefaultParagraphFont"/>
    <w:rsid w:val="004C56A7"/>
  </w:style>
  <w:style w:type="paragraph" w:styleId="NoSpacing">
    <w:name w:val="No Spacing"/>
    <w:uiPriority w:val="1"/>
    <w:qFormat/>
    <w:rsid w:val="00C45C76"/>
    <w:pPr>
      <w:spacing w:after="0" w:line="240" w:lineRule="auto"/>
    </w:pPr>
  </w:style>
  <w:style w:type="table" w:styleId="TableGrid">
    <w:name w:val="Table Grid"/>
    <w:basedOn w:val="TableNormal"/>
    <w:uiPriority w:val="39"/>
    <w:rsid w:val="004C56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45C76"/>
    <w:rPr>
      <w:rFonts w:asciiTheme="majorHAnsi" w:eastAsiaTheme="majorEastAsia" w:hAnsiTheme="majorHAnsi" w:cstheme="majorBidi"/>
      <w:color w:val="262626" w:themeColor="text1" w:themeTint="D9"/>
      <w:sz w:val="32"/>
      <w:szCs w:val="32"/>
    </w:rPr>
  </w:style>
  <w:style w:type="table" w:customStyle="1" w:styleId="TableGrid11">
    <w:name w:val="Table Grid11"/>
    <w:basedOn w:val="TableNormal"/>
    <w:next w:val="TableGrid"/>
    <w:uiPriority w:val="59"/>
    <w:rsid w:val="005E2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504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0440"/>
  </w:style>
  <w:style w:type="paragraph" w:styleId="Footer">
    <w:name w:val="footer"/>
    <w:basedOn w:val="Normal"/>
    <w:link w:val="FooterChar"/>
    <w:uiPriority w:val="99"/>
    <w:unhideWhenUsed/>
    <w:rsid w:val="000504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0440"/>
  </w:style>
  <w:style w:type="character" w:customStyle="1" w:styleId="Heading2Char">
    <w:name w:val="Heading 2 Char"/>
    <w:basedOn w:val="DefaultParagraphFont"/>
    <w:link w:val="Heading2"/>
    <w:uiPriority w:val="9"/>
    <w:rsid w:val="00C45C76"/>
    <w:rPr>
      <w:rFonts w:asciiTheme="majorHAnsi" w:eastAsiaTheme="majorEastAsia" w:hAnsiTheme="majorHAnsi" w:cstheme="majorBidi"/>
      <w:color w:val="262626" w:themeColor="text1" w:themeTint="D9"/>
      <w:sz w:val="28"/>
      <w:szCs w:val="28"/>
    </w:rPr>
  </w:style>
  <w:style w:type="paragraph" w:styleId="Title">
    <w:name w:val="Title"/>
    <w:basedOn w:val="Normal"/>
    <w:next w:val="Normal"/>
    <w:link w:val="TitleChar"/>
    <w:uiPriority w:val="10"/>
    <w:qFormat/>
    <w:rsid w:val="00C45C76"/>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C45C76"/>
    <w:rPr>
      <w:rFonts w:asciiTheme="majorHAnsi" w:eastAsiaTheme="majorEastAsia" w:hAnsiTheme="majorHAnsi" w:cstheme="majorBidi"/>
      <w:spacing w:val="-10"/>
      <w:sz w:val="56"/>
      <w:szCs w:val="56"/>
    </w:rPr>
  </w:style>
  <w:style w:type="character" w:customStyle="1" w:styleId="Heading3Char">
    <w:name w:val="Heading 3 Char"/>
    <w:basedOn w:val="DefaultParagraphFont"/>
    <w:link w:val="Heading3"/>
    <w:uiPriority w:val="9"/>
    <w:semiHidden/>
    <w:rsid w:val="00C45C76"/>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C45C76"/>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C45C76"/>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C45C76"/>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C45C76"/>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C45C7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C45C7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C45C76"/>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45C7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C45C76"/>
    <w:rPr>
      <w:color w:val="5A5A5A" w:themeColor="text1" w:themeTint="A5"/>
      <w:spacing w:val="15"/>
    </w:rPr>
  </w:style>
  <w:style w:type="character" w:styleId="Strong">
    <w:name w:val="Strong"/>
    <w:basedOn w:val="DefaultParagraphFont"/>
    <w:uiPriority w:val="22"/>
    <w:qFormat/>
    <w:rsid w:val="00C45C76"/>
    <w:rPr>
      <w:b/>
      <w:bCs/>
      <w:color w:val="auto"/>
    </w:rPr>
  </w:style>
  <w:style w:type="character" w:styleId="Emphasis">
    <w:name w:val="Emphasis"/>
    <w:basedOn w:val="DefaultParagraphFont"/>
    <w:uiPriority w:val="20"/>
    <w:qFormat/>
    <w:rsid w:val="00C45C76"/>
    <w:rPr>
      <w:i/>
      <w:iCs/>
      <w:color w:val="auto"/>
    </w:rPr>
  </w:style>
  <w:style w:type="paragraph" w:styleId="Quote">
    <w:name w:val="Quote"/>
    <w:basedOn w:val="Normal"/>
    <w:next w:val="Normal"/>
    <w:link w:val="QuoteChar"/>
    <w:uiPriority w:val="29"/>
    <w:qFormat/>
    <w:rsid w:val="00C45C7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C45C76"/>
    <w:rPr>
      <w:i/>
      <w:iCs/>
      <w:color w:val="404040" w:themeColor="text1" w:themeTint="BF"/>
    </w:rPr>
  </w:style>
  <w:style w:type="paragraph" w:styleId="IntenseQuote">
    <w:name w:val="Intense Quote"/>
    <w:basedOn w:val="Normal"/>
    <w:next w:val="Normal"/>
    <w:link w:val="IntenseQuoteChar"/>
    <w:uiPriority w:val="30"/>
    <w:qFormat/>
    <w:rsid w:val="00C45C76"/>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C45C76"/>
    <w:rPr>
      <w:i/>
      <w:iCs/>
      <w:color w:val="404040" w:themeColor="text1" w:themeTint="BF"/>
    </w:rPr>
  </w:style>
  <w:style w:type="character" w:styleId="SubtleEmphasis">
    <w:name w:val="Subtle Emphasis"/>
    <w:basedOn w:val="DefaultParagraphFont"/>
    <w:uiPriority w:val="19"/>
    <w:qFormat/>
    <w:rsid w:val="00C45C76"/>
    <w:rPr>
      <w:i/>
      <w:iCs/>
      <w:color w:val="404040" w:themeColor="text1" w:themeTint="BF"/>
    </w:rPr>
  </w:style>
  <w:style w:type="character" w:styleId="IntenseEmphasis">
    <w:name w:val="Intense Emphasis"/>
    <w:basedOn w:val="DefaultParagraphFont"/>
    <w:uiPriority w:val="21"/>
    <w:qFormat/>
    <w:rsid w:val="00C45C76"/>
    <w:rPr>
      <w:b/>
      <w:bCs/>
      <w:i/>
      <w:iCs/>
      <w:color w:val="auto"/>
    </w:rPr>
  </w:style>
  <w:style w:type="character" w:styleId="SubtleReference">
    <w:name w:val="Subtle Reference"/>
    <w:basedOn w:val="DefaultParagraphFont"/>
    <w:uiPriority w:val="31"/>
    <w:qFormat/>
    <w:rsid w:val="00C45C76"/>
    <w:rPr>
      <w:smallCaps/>
      <w:color w:val="404040" w:themeColor="text1" w:themeTint="BF"/>
    </w:rPr>
  </w:style>
  <w:style w:type="character" w:styleId="IntenseReference">
    <w:name w:val="Intense Reference"/>
    <w:basedOn w:val="DefaultParagraphFont"/>
    <w:uiPriority w:val="32"/>
    <w:qFormat/>
    <w:rsid w:val="00C45C76"/>
    <w:rPr>
      <w:b/>
      <w:bCs/>
      <w:smallCaps/>
      <w:color w:val="404040" w:themeColor="text1" w:themeTint="BF"/>
      <w:spacing w:val="5"/>
    </w:rPr>
  </w:style>
  <w:style w:type="character" w:styleId="BookTitle">
    <w:name w:val="Book Title"/>
    <w:basedOn w:val="DefaultParagraphFont"/>
    <w:uiPriority w:val="33"/>
    <w:qFormat/>
    <w:rsid w:val="00C45C76"/>
    <w:rPr>
      <w:b/>
      <w:bCs/>
      <w:i/>
      <w:iCs/>
      <w:spacing w:val="5"/>
    </w:rPr>
  </w:style>
  <w:style w:type="paragraph" w:styleId="TOCHeading">
    <w:name w:val="TOC Heading"/>
    <w:basedOn w:val="Heading1"/>
    <w:next w:val="Normal"/>
    <w:uiPriority w:val="39"/>
    <w:unhideWhenUsed/>
    <w:qFormat/>
    <w:rsid w:val="00C45C76"/>
    <w:pPr>
      <w:outlineLvl w:val="9"/>
    </w:pPr>
  </w:style>
  <w:style w:type="paragraph" w:styleId="TOC1">
    <w:name w:val="toc 1"/>
    <w:basedOn w:val="Normal"/>
    <w:next w:val="Normal"/>
    <w:autoRedefine/>
    <w:uiPriority w:val="39"/>
    <w:unhideWhenUsed/>
    <w:rsid w:val="005E1A54"/>
    <w:pPr>
      <w:spacing w:after="100"/>
    </w:pPr>
  </w:style>
  <w:style w:type="paragraph" w:styleId="TOC2">
    <w:name w:val="toc 2"/>
    <w:basedOn w:val="Normal"/>
    <w:next w:val="Normal"/>
    <w:autoRedefine/>
    <w:uiPriority w:val="39"/>
    <w:unhideWhenUsed/>
    <w:rsid w:val="005E1A54"/>
    <w:pPr>
      <w:spacing w:after="100"/>
      <w:ind w:left="220"/>
    </w:pPr>
  </w:style>
  <w:style w:type="paragraph" w:styleId="BalloonText">
    <w:name w:val="Balloon Text"/>
    <w:basedOn w:val="Normal"/>
    <w:link w:val="BalloonTextChar"/>
    <w:uiPriority w:val="99"/>
    <w:semiHidden/>
    <w:unhideWhenUsed/>
    <w:rsid w:val="008A27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27A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696676">
      <w:bodyDiv w:val="1"/>
      <w:marLeft w:val="0"/>
      <w:marRight w:val="0"/>
      <w:marTop w:val="0"/>
      <w:marBottom w:val="0"/>
      <w:divBdr>
        <w:top w:val="none" w:sz="0" w:space="0" w:color="auto"/>
        <w:left w:val="none" w:sz="0" w:space="0" w:color="auto"/>
        <w:bottom w:val="none" w:sz="0" w:space="0" w:color="auto"/>
        <w:right w:val="none" w:sz="0" w:space="0" w:color="auto"/>
      </w:divBdr>
    </w:div>
    <w:div w:id="618947863">
      <w:bodyDiv w:val="1"/>
      <w:marLeft w:val="0"/>
      <w:marRight w:val="0"/>
      <w:marTop w:val="0"/>
      <w:marBottom w:val="0"/>
      <w:divBdr>
        <w:top w:val="none" w:sz="0" w:space="0" w:color="auto"/>
        <w:left w:val="none" w:sz="0" w:space="0" w:color="auto"/>
        <w:bottom w:val="none" w:sz="0" w:space="0" w:color="auto"/>
        <w:right w:val="none" w:sz="0" w:space="0" w:color="auto"/>
      </w:divBdr>
      <w:divsChild>
        <w:div w:id="799154822">
          <w:marLeft w:val="720"/>
          <w:marRight w:val="0"/>
          <w:marTop w:val="120"/>
          <w:marBottom w:val="0"/>
          <w:divBdr>
            <w:top w:val="none" w:sz="0" w:space="0" w:color="auto"/>
            <w:left w:val="none" w:sz="0" w:space="0" w:color="auto"/>
            <w:bottom w:val="none" w:sz="0" w:space="0" w:color="auto"/>
            <w:right w:val="none" w:sz="0" w:space="0" w:color="auto"/>
          </w:divBdr>
        </w:div>
        <w:div w:id="707267213">
          <w:marLeft w:val="720"/>
          <w:marRight w:val="0"/>
          <w:marTop w:val="120"/>
          <w:marBottom w:val="0"/>
          <w:divBdr>
            <w:top w:val="none" w:sz="0" w:space="0" w:color="auto"/>
            <w:left w:val="none" w:sz="0" w:space="0" w:color="auto"/>
            <w:bottom w:val="none" w:sz="0" w:space="0" w:color="auto"/>
            <w:right w:val="none" w:sz="0" w:space="0" w:color="auto"/>
          </w:divBdr>
        </w:div>
        <w:div w:id="553659833">
          <w:marLeft w:val="720"/>
          <w:marRight w:val="0"/>
          <w:marTop w:val="120"/>
          <w:marBottom w:val="0"/>
          <w:divBdr>
            <w:top w:val="none" w:sz="0" w:space="0" w:color="auto"/>
            <w:left w:val="none" w:sz="0" w:space="0" w:color="auto"/>
            <w:bottom w:val="none" w:sz="0" w:space="0" w:color="auto"/>
            <w:right w:val="none" w:sz="0" w:space="0" w:color="auto"/>
          </w:divBdr>
        </w:div>
      </w:divsChild>
    </w:div>
    <w:div w:id="661390945">
      <w:bodyDiv w:val="1"/>
      <w:marLeft w:val="0"/>
      <w:marRight w:val="0"/>
      <w:marTop w:val="0"/>
      <w:marBottom w:val="0"/>
      <w:divBdr>
        <w:top w:val="none" w:sz="0" w:space="0" w:color="auto"/>
        <w:left w:val="none" w:sz="0" w:space="0" w:color="auto"/>
        <w:bottom w:val="none" w:sz="0" w:space="0" w:color="auto"/>
        <w:right w:val="none" w:sz="0" w:space="0" w:color="auto"/>
      </w:divBdr>
      <w:divsChild>
        <w:div w:id="183901850">
          <w:marLeft w:val="432"/>
          <w:marRight w:val="0"/>
          <w:marTop w:val="240"/>
          <w:marBottom w:val="40"/>
          <w:divBdr>
            <w:top w:val="none" w:sz="0" w:space="0" w:color="auto"/>
            <w:left w:val="none" w:sz="0" w:space="0" w:color="auto"/>
            <w:bottom w:val="none" w:sz="0" w:space="0" w:color="auto"/>
            <w:right w:val="none" w:sz="0" w:space="0" w:color="auto"/>
          </w:divBdr>
        </w:div>
        <w:div w:id="259414882">
          <w:marLeft w:val="432"/>
          <w:marRight w:val="0"/>
          <w:marTop w:val="240"/>
          <w:marBottom w:val="40"/>
          <w:divBdr>
            <w:top w:val="none" w:sz="0" w:space="0" w:color="auto"/>
            <w:left w:val="none" w:sz="0" w:space="0" w:color="auto"/>
            <w:bottom w:val="none" w:sz="0" w:space="0" w:color="auto"/>
            <w:right w:val="none" w:sz="0" w:space="0" w:color="auto"/>
          </w:divBdr>
        </w:div>
        <w:div w:id="453906481">
          <w:marLeft w:val="432"/>
          <w:marRight w:val="0"/>
          <w:marTop w:val="240"/>
          <w:marBottom w:val="40"/>
          <w:divBdr>
            <w:top w:val="none" w:sz="0" w:space="0" w:color="auto"/>
            <w:left w:val="none" w:sz="0" w:space="0" w:color="auto"/>
            <w:bottom w:val="none" w:sz="0" w:space="0" w:color="auto"/>
            <w:right w:val="none" w:sz="0" w:space="0" w:color="auto"/>
          </w:divBdr>
        </w:div>
      </w:divsChild>
    </w:div>
    <w:div w:id="765610628">
      <w:bodyDiv w:val="1"/>
      <w:marLeft w:val="0"/>
      <w:marRight w:val="0"/>
      <w:marTop w:val="0"/>
      <w:marBottom w:val="0"/>
      <w:divBdr>
        <w:top w:val="none" w:sz="0" w:space="0" w:color="auto"/>
        <w:left w:val="none" w:sz="0" w:space="0" w:color="auto"/>
        <w:bottom w:val="none" w:sz="0" w:space="0" w:color="auto"/>
        <w:right w:val="none" w:sz="0" w:space="0" w:color="auto"/>
      </w:divBdr>
      <w:divsChild>
        <w:div w:id="474178608">
          <w:marLeft w:val="432"/>
          <w:marRight w:val="0"/>
          <w:marTop w:val="240"/>
          <w:marBottom w:val="40"/>
          <w:divBdr>
            <w:top w:val="none" w:sz="0" w:space="0" w:color="auto"/>
            <w:left w:val="none" w:sz="0" w:space="0" w:color="auto"/>
            <w:bottom w:val="none" w:sz="0" w:space="0" w:color="auto"/>
            <w:right w:val="none" w:sz="0" w:space="0" w:color="auto"/>
          </w:divBdr>
        </w:div>
      </w:divsChild>
    </w:div>
    <w:div w:id="831532692">
      <w:bodyDiv w:val="1"/>
      <w:marLeft w:val="0"/>
      <w:marRight w:val="0"/>
      <w:marTop w:val="0"/>
      <w:marBottom w:val="0"/>
      <w:divBdr>
        <w:top w:val="none" w:sz="0" w:space="0" w:color="auto"/>
        <w:left w:val="none" w:sz="0" w:space="0" w:color="auto"/>
        <w:bottom w:val="none" w:sz="0" w:space="0" w:color="auto"/>
        <w:right w:val="none" w:sz="0" w:space="0" w:color="auto"/>
      </w:divBdr>
      <w:divsChild>
        <w:div w:id="1755130140">
          <w:marLeft w:val="432"/>
          <w:marRight w:val="0"/>
          <w:marTop w:val="240"/>
          <w:marBottom w:val="40"/>
          <w:divBdr>
            <w:top w:val="none" w:sz="0" w:space="0" w:color="auto"/>
            <w:left w:val="none" w:sz="0" w:space="0" w:color="auto"/>
            <w:bottom w:val="none" w:sz="0" w:space="0" w:color="auto"/>
            <w:right w:val="none" w:sz="0" w:space="0" w:color="auto"/>
          </w:divBdr>
        </w:div>
      </w:divsChild>
    </w:div>
    <w:div w:id="909920860">
      <w:bodyDiv w:val="1"/>
      <w:marLeft w:val="0"/>
      <w:marRight w:val="0"/>
      <w:marTop w:val="0"/>
      <w:marBottom w:val="0"/>
      <w:divBdr>
        <w:top w:val="none" w:sz="0" w:space="0" w:color="auto"/>
        <w:left w:val="none" w:sz="0" w:space="0" w:color="auto"/>
        <w:bottom w:val="none" w:sz="0" w:space="0" w:color="auto"/>
        <w:right w:val="none" w:sz="0" w:space="0" w:color="auto"/>
      </w:divBdr>
      <w:divsChild>
        <w:div w:id="1320034396">
          <w:marLeft w:val="720"/>
          <w:marRight w:val="0"/>
          <w:marTop w:val="120"/>
          <w:marBottom w:val="0"/>
          <w:divBdr>
            <w:top w:val="none" w:sz="0" w:space="0" w:color="auto"/>
            <w:left w:val="none" w:sz="0" w:space="0" w:color="auto"/>
            <w:bottom w:val="none" w:sz="0" w:space="0" w:color="auto"/>
            <w:right w:val="none" w:sz="0" w:space="0" w:color="auto"/>
          </w:divBdr>
        </w:div>
        <w:div w:id="194469284">
          <w:marLeft w:val="720"/>
          <w:marRight w:val="0"/>
          <w:marTop w:val="120"/>
          <w:marBottom w:val="0"/>
          <w:divBdr>
            <w:top w:val="none" w:sz="0" w:space="0" w:color="auto"/>
            <w:left w:val="none" w:sz="0" w:space="0" w:color="auto"/>
            <w:bottom w:val="none" w:sz="0" w:space="0" w:color="auto"/>
            <w:right w:val="none" w:sz="0" w:space="0" w:color="auto"/>
          </w:divBdr>
        </w:div>
        <w:div w:id="931473489">
          <w:marLeft w:val="720"/>
          <w:marRight w:val="0"/>
          <w:marTop w:val="120"/>
          <w:marBottom w:val="0"/>
          <w:divBdr>
            <w:top w:val="none" w:sz="0" w:space="0" w:color="auto"/>
            <w:left w:val="none" w:sz="0" w:space="0" w:color="auto"/>
            <w:bottom w:val="none" w:sz="0" w:space="0" w:color="auto"/>
            <w:right w:val="none" w:sz="0" w:space="0" w:color="auto"/>
          </w:divBdr>
        </w:div>
      </w:divsChild>
    </w:div>
    <w:div w:id="952634633">
      <w:bodyDiv w:val="1"/>
      <w:marLeft w:val="0"/>
      <w:marRight w:val="0"/>
      <w:marTop w:val="0"/>
      <w:marBottom w:val="0"/>
      <w:divBdr>
        <w:top w:val="none" w:sz="0" w:space="0" w:color="auto"/>
        <w:left w:val="none" w:sz="0" w:space="0" w:color="auto"/>
        <w:bottom w:val="none" w:sz="0" w:space="0" w:color="auto"/>
        <w:right w:val="none" w:sz="0" w:space="0" w:color="auto"/>
      </w:divBdr>
    </w:div>
    <w:div w:id="1235435623">
      <w:bodyDiv w:val="1"/>
      <w:marLeft w:val="0"/>
      <w:marRight w:val="0"/>
      <w:marTop w:val="0"/>
      <w:marBottom w:val="0"/>
      <w:divBdr>
        <w:top w:val="none" w:sz="0" w:space="0" w:color="auto"/>
        <w:left w:val="none" w:sz="0" w:space="0" w:color="auto"/>
        <w:bottom w:val="none" w:sz="0" w:space="0" w:color="auto"/>
        <w:right w:val="none" w:sz="0" w:space="0" w:color="auto"/>
      </w:divBdr>
      <w:divsChild>
        <w:div w:id="1860198896">
          <w:marLeft w:val="720"/>
          <w:marRight w:val="0"/>
          <w:marTop w:val="120"/>
          <w:marBottom w:val="0"/>
          <w:divBdr>
            <w:top w:val="none" w:sz="0" w:space="0" w:color="auto"/>
            <w:left w:val="none" w:sz="0" w:space="0" w:color="auto"/>
            <w:bottom w:val="none" w:sz="0" w:space="0" w:color="auto"/>
            <w:right w:val="none" w:sz="0" w:space="0" w:color="auto"/>
          </w:divBdr>
        </w:div>
        <w:div w:id="1656950638">
          <w:marLeft w:val="720"/>
          <w:marRight w:val="0"/>
          <w:marTop w:val="120"/>
          <w:marBottom w:val="0"/>
          <w:divBdr>
            <w:top w:val="none" w:sz="0" w:space="0" w:color="auto"/>
            <w:left w:val="none" w:sz="0" w:space="0" w:color="auto"/>
            <w:bottom w:val="none" w:sz="0" w:space="0" w:color="auto"/>
            <w:right w:val="none" w:sz="0" w:space="0" w:color="auto"/>
          </w:divBdr>
        </w:div>
        <w:div w:id="1119371359">
          <w:marLeft w:val="720"/>
          <w:marRight w:val="0"/>
          <w:marTop w:val="120"/>
          <w:marBottom w:val="0"/>
          <w:divBdr>
            <w:top w:val="none" w:sz="0" w:space="0" w:color="auto"/>
            <w:left w:val="none" w:sz="0" w:space="0" w:color="auto"/>
            <w:bottom w:val="none" w:sz="0" w:space="0" w:color="auto"/>
            <w:right w:val="none" w:sz="0" w:space="0" w:color="auto"/>
          </w:divBdr>
        </w:div>
        <w:div w:id="17318904">
          <w:marLeft w:val="1440"/>
          <w:marRight w:val="0"/>
          <w:marTop w:val="0"/>
          <w:marBottom w:val="0"/>
          <w:divBdr>
            <w:top w:val="none" w:sz="0" w:space="0" w:color="auto"/>
            <w:left w:val="none" w:sz="0" w:space="0" w:color="auto"/>
            <w:bottom w:val="none" w:sz="0" w:space="0" w:color="auto"/>
            <w:right w:val="none" w:sz="0" w:space="0" w:color="auto"/>
          </w:divBdr>
        </w:div>
      </w:divsChild>
    </w:div>
    <w:div w:id="1500609781">
      <w:bodyDiv w:val="1"/>
      <w:marLeft w:val="0"/>
      <w:marRight w:val="0"/>
      <w:marTop w:val="0"/>
      <w:marBottom w:val="0"/>
      <w:divBdr>
        <w:top w:val="none" w:sz="0" w:space="0" w:color="auto"/>
        <w:left w:val="none" w:sz="0" w:space="0" w:color="auto"/>
        <w:bottom w:val="none" w:sz="0" w:space="0" w:color="auto"/>
        <w:right w:val="none" w:sz="0" w:space="0" w:color="auto"/>
      </w:divBdr>
      <w:divsChild>
        <w:div w:id="1425151040">
          <w:marLeft w:val="432"/>
          <w:marRight w:val="0"/>
          <w:marTop w:val="240"/>
          <w:marBottom w:val="40"/>
          <w:divBdr>
            <w:top w:val="none" w:sz="0" w:space="0" w:color="auto"/>
            <w:left w:val="none" w:sz="0" w:space="0" w:color="auto"/>
            <w:bottom w:val="none" w:sz="0" w:space="0" w:color="auto"/>
            <w:right w:val="none" w:sz="0" w:space="0" w:color="auto"/>
          </w:divBdr>
        </w:div>
      </w:divsChild>
    </w:div>
    <w:div w:id="1513841371">
      <w:bodyDiv w:val="1"/>
      <w:marLeft w:val="0"/>
      <w:marRight w:val="0"/>
      <w:marTop w:val="0"/>
      <w:marBottom w:val="0"/>
      <w:divBdr>
        <w:top w:val="none" w:sz="0" w:space="0" w:color="auto"/>
        <w:left w:val="none" w:sz="0" w:space="0" w:color="auto"/>
        <w:bottom w:val="none" w:sz="0" w:space="0" w:color="auto"/>
        <w:right w:val="none" w:sz="0" w:space="0" w:color="auto"/>
      </w:divBdr>
      <w:divsChild>
        <w:div w:id="1276333065">
          <w:marLeft w:val="720"/>
          <w:marRight w:val="0"/>
          <w:marTop w:val="120"/>
          <w:marBottom w:val="0"/>
          <w:divBdr>
            <w:top w:val="none" w:sz="0" w:space="0" w:color="auto"/>
            <w:left w:val="none" w:sz="0" w:space="0" w:color="auto"/>
            <w:bottom w:val="none" w:sz="0" w:space="0" w:color="auto"/>
            <w:right w:val="none" w:sz="0" w:space="0" w:color="auto"/>
          </w:divBdr>
        </w:div>
        <w:div w:id="1486776813">
          <w:marLeft w:val="720"/>
          <w:marRight w:val="0"/>
          <w:marTop w:val="120"/>
          <w:marBottom w:val="0"/>
          <w:divBdr>
            <w:top w:val="none" w:sz="0" w:space="0" w:color="auto"/>
            <w:left w:val="none" w:sz="0" w:space="0" w:color="auto"/>
            <w:bottom w:val="none" w:sz="0" w:space="0" w:color="auto"/>
            <w:right w:val="none" w:sz="0" w:space="0" w:color="auto"/>
          </w:divBdr>
        </w:div>
      </w:divsChild>
    </w:div>
    <w:div w:id="1532113559">
      <w:bodyDiv w:val="1"/>
      <w:marLeft w:val="0"/>
      <w:marRight w:val="0"/>
      <w:marTop w:val="0"/>
      <w:marBottom w:val="0"/>
      <w:divBdr>
        <w:top w:val="none" w:sz="0" w:space="0" w:color="auto"/>
        <w:left w:val="none" w:sz="0" w:space="0" w:color="auto"/>
        <w:bottom w:val="none" w:sz="0" w:space="0" w:color="auto"/>
        <w:right w:val="none" w:sz="0" w:space="0" w:color="auto"/>
      </w:divBdr>
      <w:divsChild>
        <w:div w:id="800418189">
          <w:marLeft w:val="0"/>
          <w:marRight w:val="0"/>
          <w:marTop w:val="0"/>
          <w:marBottom w:val="0"/>
          <w:divBdr>
            <w:top w:val="none" w:sz="0" w:space="0" w:color="auto"/>
            <w:left w:val="none" w:sz="0" w:space="0" w:color="auto"/>
            <w:bottom w:val="none" w:sz="0" w:space="0" w:color="auto"/>
            <w:right w:val="none" w:sz="0" w:space="0" w:color="auto"/>
          </w:divBdr>
          <w:divsChild>
            <w:div w:id="1485000821">
              <w:marLeft w:val="0"/>
              <w:marRight w:val="0"/>
              <w:marTop w:val="0"/>
              <w:marBottom w:val="0"/>
              <w:divBdr>
                <w:top w:val="none" w:sz="0" w:space="0" w:color="auto"/>
                <w:left w:val="single" w:sz="6" w:space="11" w:color="EEEEEE"/>
                <w:bottom w:val="none" w:sz="0" w:space="0" w:color="auto"/>
                <w:right w:val="none" w:sz="0" w:space="0" w:color="auto"/>
              </w:divBdr>
              <w:divsChild>
                <w:div w:id="131133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746194">
      <w:bodyDiv w:val="1"/>
      <w:marLeft w:val="0"/>
      <w:marRight w:val="0"/>
      <w:marTop w:val="0"/>
      <w:marBottom w:val="0"/>
      <w:divBdr>
        <w:top w:val="none" w:sz="0" w:space="0" w:color="auto"/>
        <w:left w:val="none" w:sz="0" w:space="0" w:color="auto"/>
        <w:bottom w:val="none" w:sz="0" w:space="0" w:color="auto"/>
        <w:right w:val="none" w:sz="0" w:space="0" w:color="auto"/>
      </w:divBdr>
      <w:divsChild>
        <w:div w:id="1874265514">
          <w:marLeft w:val="720"/>
          <w:marRight w:val="0"/>
          <w:marTop w:val="120"/>
          <w:marBottom w:val="0"/>
          <w:divBdr>
            <w:top w:val="none" w:sz="0" w:space="0" w:color="auto"/>
            <w:left w:val="none" w:sz="0" w:space="0" w:color="auto"/>
            <w:bottom w:val="none" w:sz="0" w:space="0" w:color="auto"/>
            <w:right w:val="none" w:sz="0" w:space="0" w:color="auto"/>
          </w:divBdr>
        </w:div>
        <w:div w:id="541020616">
          <w:marLeft w:val="720"/>
          <w:marRight w:val="0"/>
          <w:marTop w:val="120"/>
          <w:marBottom w:val="0"/>
          <w:divBdr>
            <w:top w:val="none" w:sz="0" w:space="0" w:color="auto"/>
            <w:left w:val="none" w:sz="0" w:space="0" w:color="auto"/>
            <w:bottom w:val="none" w:sz="0" w:space="0" w:color="auto"/>
            <w:right w:val="none" w:sz="0" w:space="0" w:color="auto"/>
          </w:divBdr>
        </w:div>
        <w:div w:id="827017747">
          <w:marLeft w:val="720"/>
          <w:marRight w:val="0"/>
          <w:marTop w:val="120"/>
          <w:marBottom w:val="0"/>
          <w:divBdr>
            <w:top w:val="none" w:sz="0" w:space="0" w:color="auto"/>
            <w:left w:val="none" w:sz="0" w:space="0" w:color="auto"/>
            <w:bottom w:val="none" w:sz="0" w:space="0" w:color="auto"/>
            <w:right w:val="none" w:sz="0" w:space="0" w:color="auto"/>
          </w:divBdr>
        </w:div>
      </w:divsChild>
    </w:div>
    <w:div w:id="1708404874">
      <w:bodyDiv w:val="1"/>
      <w:marLeft w:val="0"/>
      <w:marRight w:val="0"/>
      <w:marTop w:val="0"/>
      <w:marBottom w:val="0"/>
      <w:divBdr>
        <w:top w:val="none" w:sz="0" w:space="0" w:color="auto"/>
        <w:left w:val="none" w:sz="0" w:space="0" w:color="auto"/>
        <w:bottom w:val="none" w:sz="0" w:space="0" w:color="auto"/>
        <w:right w:val="none" w:sz="0" w:space="0" w:color="auto"/>
      </w:divBdr>
      <w:divsChild>
        <w:div w:id="1797526582">
          <w:marLeft w:val="720"/>
          <w:marRight w:val="0"/>
          <w:marTop w:val="120"/>
          <w:marBottom w:val="0"/>
          <w:divBdr>
            <w:top w:val="none" w:sz="0" w:space="0" w:color="auto"/>
            <w:left w:val="none" w:sz="0" w:space="0" w:color="auto"/>
            <w:bottom w:val="none" w:sz="0" w:space="0" w:color="auto"/>
            <w:right w:val="none" w:sz="0" w:space="0" w:color="auto"/>
          </w:divBdr>
        </w:div>
      </w:divsChild>
    </w:div>
    <w:div w:id="1794402994">
      <w:bodyDiv w:val="1"/>
      <w:marLeft w:val="0"/>
      <w:marRight w:val="0"/>
      <w:marTop w:val="0"/>
      <w:marBottom w:val="0"/>
      <w:divBdr>
        <w:top w:val="none" w:sz="0" w:space="0" w:color="auto"/>
        <w:left w:val="none" w:sz="0" w:space="0" w:color="auto"/>
        <w:bottom w:val="none" w:sz="0" w:space="0" w:color="auto"/>
        <w:right w:val="none" w:sz="0" w:space="0" w:color="auto"/>
      </w:divBdr>
      <w:divsChild>
        <w:div w:id="7685177">
          <w:marLeft w:val="0"/>
          <w:marRight w:val="0"/>
          <w:marTop w:val="0"/>
          <w:marBottom w:val="150"/>
          <w:divBdr>
            <w:top w:val="single" w:sz="6" w:space="0" w:color="9F9F9F"/>
            <w:left w:val="single" w:sz="6" w:space="0" w:color="9F9F9F"/>
            <w:bottom w:val="single" w:sz="6" w:space="0" w:color="9F9F9F"/>
            <w:right w:val="single" w:sz="6" w:space="0" w:color="9F9F9F"/>
          </w:divBdr>
        </w:div>
      </w:divsChild>
    </w:div>
    <w:div w:id="1813449034">
      <w:bodyDiv w:val="1"/>
      <w:marLeft w:val="0"/>
      <w:marRight w:val="0"/>
      <w:marTop w:val="0"/>
      <w:marBottom w:val="0"/>
      <w:divBdr>
        <w:top w:val="none" w:sz="0" w:space="0" w:color="auto"/>
        <w:left w:val="none" w:sz="0" w:space="0" w:color="auto"/>
        <w:bottom w:val="none" w:sz="0" w:space="0" w:color="auto"/>
        <w:right w:val="none" w:sz="0" w:space="0" w:color="auto"/>
      </w:divBdr>
    </w:div>
    <w:div w:id="1933514029">
      <w:bodyDiv w:val="1"/>
      <w:marLeft w:val="0"/>
      <w:marRight w:val="0"/>
      <w:marTop w:val="0"/>
      <w:marBottom w:val="0"/>
      <w:divBdr>
        <w:top w:val="none" w:sz="0" w:space="0" w:color="auto"/>
        <w:left w:val="none" w:sz="0" w:space="0" w:color="auto"/>
        <w:bottom w:val="none" w:sz="0" w:space="0" w:color="auto"/>
        <w:right w:val="none" w:sz="0" w:space="0" w:color="auto"/>
      </w:divBdr>
    </w:div>
    <w:div w:id="2131973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9A30A5-2407-4AA5-9606-07A6FD5CC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226</Words>
  <Characters>129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HCT</Company>
  <LinksUpToDate>false</LinksUpToDate>
  <CharactersWithSpaces>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umayoun</dc:creator>
  <cp:keywords/>
  <dc:description/>
  <cp:lastModifiedBy>shamsa alneyadi</cp:lastModifiedBy>
  <cp:revision>3</cp:revision>
  <dcterms:created xsi:type="dcterms:W3CDTF">2020-09-16T04:15:00Z</dcterms:created>
  <dcterms:modified xsi:type="dcterms:W3CDTF">2020-09-19T11:26:00Z</dcterms:modified>
</cp:coreProperties>
</file>